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8036D6" w14:textId="77777777" w:rsidR="004A3427" w:rsidRDefault="004A3427" w:rsidP="004A3427">
      <w:pPr>
        <w:pStyle w:val="Ttulo"/>
        <w:spacing w:before="0"/>
        <w:jc w:val="both"/>
        <w:rPr>
          <w:lang w:val="es-ES"/>
        </w:rPr>
      </w:pPr>
    </w:p>
    <w:p w14:paraId="1B511539" w14:textId="5D3731D9" w:rsidR="00D40DCC" w:rsidRPr="00617C50" w:rsidRDefault="00A41EE5" w:rsidP="00D40DCC">
      <w:pPr>
        <w:pStyle w:val="Ttulo"/>
        <w:rPr>
          <w:lang w:val="es-ES"/>
        </w:rPr>
      </w:pPr>
      <w:r w:rsidRPr="00617C50">
        <w:rPr>
          <w:lang w:val="es-ES"/>
        </w:rPr>
        <w:t>Título</w:t>
      </w:r>
    </w:p>
    <w:p w14:paraId="37A8A307" w14:textId="7998B86A" w:rsidR="00A239EE" w:rsidRPr="00617C50" w:rsidRDefault="00A239EE" w:rsidP="00432DC2">
      <w:pPr>
        <w:pStyle w:val="Subttulo"/>
      </w:pPr>
      <w:r w:rsidRPr="00617C50">
        <w:t xml:space="preserve">Informe </w:t>
      </w:r>
      <w:r w:rsidRPr="00432DC2">
        <w:t>consolidado</w:t>
      </w:r>
    </w:p>
    <w:p w14:paraId="6D187427" w14:textId="77777777" w:rsidR="00A239EE" w:rsidRPr="00617C50" w:rsidRDefault="00A239EE" w:rsidP="00A239EE">
      <w:pPr>
        <w:pStyle w:val="Textoindependiente"/>
        <w:jc w:val="center"/>
        <w:rPr>
          <w:rFonts w:eastAsia="Arial" w:cs="Arial"/>
          <w:color w:val="002060"/>
          <w:sz w:val="36"/>
          <w:szCs w:val="36"/>
          <w:lang w:val="es-ES" w:eastAsia="es-PE"/>
        </w:rPr>
      </w:pPr>
    </w:p>
    <w:p w14:paraId="77C95D25" w14:textId="5B4DB857" w:rsidR="002A36CD" w:rsidRPr="007B2103" w:rsidRDefault="001A0C45" w:rsidP="00AB6ED4">
      <w:pPr>
        <w:pStyle w:val="Fecha"/>
      </w:pPr>
      <w:r w:rsidRPr="00AB6ED4">
        <w:t>Fecha</w:t>
      </w:r>
    </w:p>
    <w:p w14:paraId="4C62A7FF" w14:textId="77777777" w:rsidR="007F0832" w:rsidRDefault="002A36CD" w:rsidP="00A870A9">
      <w:pPr>
        <w:sectPr w:rsidR="007F0832" w:rsidSect="009255F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pgSz w:w="11952" w:h="16848"/>
          <w:pgMar w:top="1985" w:right="1701" w:bottom="1418" w:left="1701" w:header="720" w:footer="720" w:gutter="0"/>
          <w:pgNumType w:start="0"/>
          <w:cols w:space="720"/>
          <w:titlePg/>
          <w:docGrid w:linePitch="326"/>
        </w:sectPr>
      </w:pPr>
      <w:r w:rsidRPr="00617C50">
        <w:br w:type="page"/>
      </w:r>
    </w:p>
    <w:p w14:paraId="7AE836AF" w14:textId="7210173D" w:rsidR="00D96163" w:rsidRDefault="00414BAB" w:rsidP="008F79FA">
      <w:pPr>
        <w:pStyle w:val="Ttulo1"/>
      </w:pPr>
      <w:r w:rsidRPr="00617C50">
        <w:lastRenderedPageBreak/>
        <w:t>Título 1</w:t>
      </w:r>
    </w:p>
    <w:p w14:paraId="28B0F8D3" w14:textId="58111802" w:rsidR="008F79FA" w:rsidRPr="008F79FA" w:rsidRDefault="008F79FA" w:rsidP="008F79FA">
      <w:pPr>
        <w:pStyle w:val="Ttulo2"/>
      </w:pPr>
      <w:r>
        <w:t>Título 2</w:t>
      </w:r>
    </w:p>
    <w:p w14:paraId="004198B7" w14:textId="0D975361" w:rsidR="00515B99" w:rsidRPr="00617C50" w:rsidRDefault="00515B99" w:rsidP="008F79FA">
      <w:pPr>
        <w:pStyle w:val="Ttulo3"/>
      </w:pPr>
      <w:r w:rsidRPr="00617C50">
        <w:t>Título 3</w:t>
      </w:r>
    </w:p>
    <w:p w14:paraId="32C2ADCE" w14:textId="62DAB23F" w:rsidR="004F1248" w:rsidRPr="00617C50" w:rsidRDefault="00EA6003" w:rsidP="0087616B">
      <w:pPr>
        <w:pStyle w:val="Compact"/>
        <w:rPr>
          <w:lang w:val="es-ES"/>
        </w:rPr>
      </w:pPr>
      <w:r w:rsidRPr="00617C50">
        <w:rPr>
          <w:lang w:val="es-ES"/>
        </w:rPr>
        <w:t>Compact</w:t>
      </w:r>
    </w:p>
    <w:p w14:paraId="210B0437" w14:textId="52CAB9F9" w:rsidR="00B21E4E" w:rsidRPr="00A870A9" w:rsidRDefault="00B21E4E" w:rsidP="00A870A9">
      <w:r w:rsidRPr="00A870A9">
        <w:t>Texto independiente</w:t>
      </w:r>
    </w:p>
    <w:p w14:paraId="706CE561" w14:textId="4721980C" w:rsidR="00C86917" w:rsidRPr="00617C50" w:rsidRDefault="00C86917" w:rsidP="0087616B">
      <w:pPr>
        <w:pStyle w:val="FirstParagraph"/>
        <w:rPr>
          <w:lang w:val="es-ES"/>
        </w:rPr>
      </w:pPr>
      <w:proofErr w:type="spellStart"/>
      <w:r w:rsidRPr="00617C50">
        <w:rPr>
          <w:lang w:val="es-ES"/>
        </w:rPr>
        <w:t>First</w:t>
      </w:r>
      <w:proofErr w:type="spellEnd"/>
      <w:r w:rsidRPr="00617C50">
        <w:rPr>
          <w:lang w:val="es-ES"/>
        </w:rPr>
        <w:t xml:space="preserve"> </w:t>
      </w:r>
      <w:proofErr w:type="spellStart"/>
      <w:r w:rsidRPr="00617C50">
        <w:rPr>
          <w:lang w:val="es-ES"/>
        </w:rPr>
        <w:t>Paragraph</w:t>
      </w:r>
      <w:proofErr w:type="spellEnd"/>
    </w:p>
    <w:p w14:paraId="2103EEEE" w14:textId="689E4D80" w:rsidR="00BE14A7" w:rsidRPr="00A870A9" w:rsidRDefault="00BE14A7" w:rsidP="00A870A9">
      <w:pPr>
        <w:pStyle w:val="Textodebloque"/>
      </w:pPr>
      <w:r w:rsidRPr="00A870A9">
        <w:t>Texto de bloque</w:t>
      </w:r>
    </w:p>
    <w:p w14:paraId="767074BC" w14:textId="516A5ADC" w:rsidR="00A870A9" w:rsidRPr="00A870A9" w:rsidRDefault="00A870A9" w:rsidP="00A870A9">
      <w:pPr>
        <w:pStyle w:val="Textoindependiente"/>
        <w:spacing w:before="0"/>
        <w:jc w:val="right"/>
        <w:rPr>
          <w:b/>
          <w:bCs/>
          <w:lang w:val="es-ES"/>
        </w:rPr>
      </w:pPr>
      <w:r w:rsidRPr="00A870A9">
        <w:rPr>
          <w:b/>
          <w:bCs/>
          <w:sz w:val="20"/>
          <w:szCs w:val="20"/>
          <w:lang w:val="es-ES"/>
        </w:rPr>
        <w:t>Fuente cita</w:t>
      </w:r>
    </w:p>
    <w:p w14:paraId="14B3909F" w14:textId="6D7F6D9D" w:rsidR="00FC6328" w:rsidRPr="00617C50" w:rsidRDefault="00FC6328" w:rsidP="00660FDE">
      <w:pPr>
        <w:pStyle w:val="ImageCaption"/>
        <w:rPr>
          <w:lang w:val="es-ES"/>
        </w:rPr>
      </w:pPr>
      <w:proofErr w:type="spellStart"/>
      <w:r w:rsidRPr="00617C50">
        <w:rPr>
          <w:lang w:val="es-ES"/>
        </w:rPr>
        <w:t>Image</w:t>
      </w:r>
      <w:proofErr w:type="spellEnd"/>
      <w:r w:rsidRPr="00617C50">
        <w:rPr>
          <w:lang w:val="es-ES"/>
        </w:rPr>
        <w:t xml:space="preserve"> </w:t>
      </w:r>
      <w:proofErr w:type="spellStart"/>
      <w:r w:rsidRPr="00617C50">
        <w:rPr>
          <w:lang w:val="es-ES"/>
        </w:rPr>
        <w:t>Caption</w:t>
      </w:r>
      <w:proofErr w:type="spellEnd"/>
    </w:p>
    <w:p w14:paraId="4D5CC49F" w14:textId="7AEFDF5A" w:rsidR="00B33E68" w:rsidRPr="00617C50" w:rsidRDefault="00B33E68" w:rsidP="00660FDE">
      <w:pPr>
        <w:pStyle w:val="Footnote"/>
        <w:rPr>
          <w:lang w:val="es-ES"/>
        </w:rPr>
      </w:pPr>
      <w:r w:rsidRPr="00617C50">
        <w:rPr>
          <w:lang w:val="es-ES"/>
        </w:rPr>
        <w:t>Fuente: PULSO PUCP 2025</w:t>
      </w:r>
    </w:p>
    <w:p w14:paraId="4C9D01AB" w14:textId="357D0076" w:rsidR="00234B3D" w:rsidRPr="00617C50" w:rsidRDefault="00234B3D" w:rsidP="00A870A9">
      <w:pPr>
        <w:pStyle w:val="TableCaption"/>
      </w:pPr>
      <w:r w:rsidRPr="00617C50">
        <w:t>Table Caption</w:t>
      </w:r>
    </w:p>
    <w:p w14:paraId="0547D0F5" w14:textId="77777777" w:rsidR="00F4021E" w:rsidRPr="00617C50" w:rsidRDefault="00F4021E" w:rsidP="00A870A9">
      <w:pPr>
        <w:pStyle w:val="CuadrosN"/>
      </w:pPr>
      <w:r w:rsidRPr="00617C50">
        <w:t>¿Cuántas horas diarias estás conectado a internet?</w:t>
      </w:r>
    </w:p>
    <w:tbl>
      <w:tblPr>
        <w:tblW w:w="7535" w:type="dxa"/>
        <w:jc w:val="center"/>
        <w:tblLayout w:type="fixed"/>
        <w:tblLook w:val="0400" w:firstRow="0" w:lastRow="0" w:firstColumn="0" w:lastColumn="0" w:noHBand="0" w:noVBand="1"/>
      </w:tblPr>
      <w:tblGrid>
        <w:gridCol w:w="1707"/>
        <w:gridCol w:w="1457"/>
        <w:gridCol w:w="1457"/>
        <w:gridCol w:w="1457"/>
        <w:gridCol w:w="1457"/>
      </w:tblGrid>
      <w:tr w:rsidR="00F4021E" w:rsidRPr="00617C50" w14:paraId="0B95519B" w14:textId="77777777" w:rsidTr="00F4021E">
        <w:trPr>
          <w:trHeight w:val="460"/>
          <w:jc w:val="center"/>
        </w:trPr>
        <w:tc>
          <w:tcPr>
            <w:tcW w:w="17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27EE31" w14:textId="77777777" w:rsidR="00F4021E" w:rsidRPr="00617C50" w:rsidRDefault="00F4021E" w:rsidP="00A870A9"/>
        </w:tc>
        <w:tc>
          <w:tcPr>
            <w:tcW w:w="291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9E9A791" w14:textId="77777777" w:rsidR="00F4021E" w:rsidRPr="00617C50" w:rsidRDefault="00F4021E" w:rsidP="00A870A9">
            <w:r w:rsidRPr="00617C50">
              <w:t>Región</w:t>
            </w:r>
          </w:p>
        </w:tc>
        <w:tc>
          <w:tcPr>
            <w:tcW w:w="291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3CE3062" w14:textId="77777777" w:rsidR="00F4021E" w:rsidRPr="00617C50" w:rsidRDefault="00F4021E" w:rsidP="00A870A9">
            <w:r w:rsidRPr="00617C50">
              <w:t>Edad</w:t>
            </w:r>
          </w:p>
        </w:tc>
      </w:tr>
      <w:tr w:rsidR="00F4021E" w:rsidRPr="00617C50" w14:paraId="370A325C" w14:textId="77777777" w:rsidTr="00F4021E">
        <w:trPr>
          <w:trHeight w:val="236"/>
          <w:jc w:val="center"/>
        </w:trPr>
        <w:tc>
          <w:tcPr>
            <w:tcW w:w="17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A685037" w14:textId="77777777" w:rsidR="00F4021E" w:rsidRPr="00617C50" w:rsidRDefault="00F4021E" w:rsidP="00A870A9"/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EDA54EE" w14:textId="77777777" w:rsidR="00F4021E" w:rsidRPr="00617C50" w:rsidRDefault="00F4021E" w:rsidP="00A870A9">
            <w:r w:rsidRPr="00617C50">
              <w:t>Lima y Callao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8F8E72E" w14:textId="77777777" w:rsidR="00F4021E" w:rsidRPr="00617C50" w:rsidRDefault="00F4021E" w:rsidP="00A870A9">
            <w:r w:rsidRPr="00617C50">
              <w:t>Arequipa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C9BCCF" w14:textId="77777777" w:rsidR="00F4021E" w:rsidRPr="00617C50" w:rsidRDefault="00F4021E" w:rsidP="00A870A9">
            <w:r w:rsidRPr="00617C50">
              <w:t>13 a 14 años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95D16A8" w14:textId="77777777" w:rsidR="00F4021E" w:rsidRPr="00617C50" w:rsidRDefault="00F4021E" w:rsidP="00A870A9">
            <w:r w:rsidRPr="00617C50">
              <w:t>15 a 17 años</w:t>
            </w:r>
          </w:p>
        </w:tc>
      </w:tr>
      <w:tr w:rsidR="00F4021E" w:rsidRPr="00617C50" w14:paraId="4B653F8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3ACFE3" w14:textId="77777777" w:rsidR="00F4021E" w:rsidRPr="00617C50" w:rsidRDefault="00F4021E" w:rsidP="00A870A9">
            <w:r w:rsidRPr="00617C50">
              <w:t>Más de 8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5F07B" w14:textId="77777777" w:rsidR="00F4021E" w:rsidRPr="00617C50" w:rsidRDefault="00F4021E" w:rsidP="00A870A9">
            <w:r w:rsidRPr="00617C50">
              <w:t>8.6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7A7A7" w14:textId="77777777" w:rsidR="00F4021E" w:rsidRPr="00617C50" w:rsidRDefault="00F4021E" w:rsidP="00A870A9">
            <w:r w:rsidRPr="00617C50">
              <w:t>6.6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78D02" w14:textId="77777777" w:rsidR="00F4021E" w:rsidRPr="00617C50" w:rsidRDefault="00F4021E" w:rsidP="00A870A9">
            <w:r w:rsidRPr="00617C50">
              <w:t>5.4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C94950" w14:textId="77777777" w:rsidR="00F4021E" w:rsidRPr="00617C50" w:rsidRDefault="00F4021E" w:rsidP="00A870A9">
            <w:r w:rsidRPr="00617C50">
              <w:t>9.9%</w:t>
            </w:r>
          </w:p>
        </w:tc>
      </w:tr>
      <w:tr w:rsidR="00F4021E" w:rsidRPr="00617C50" w14:paraId="64506A4C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432524" w14:textId="77777777" w:rsidR="00F4021E" w:rsidRPr="00617C50" w:rsidRDefault="00F4021E" w:rsidP="00A870A9">
            <w:r w:rsidRPr="00617C50">
              <w:t>6 a 8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49CA9" w14:textId="77777777" w:rsidR="00F4021E" w:rsidRPr="00617C50" w:rsidRDefault="00F4021E" w:rsidP="00A870A9">
            <w:r w:rsidRPr="00617C50">
              <w:t>19.3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ADD48" w14:textId="77777777" w:rsidR="00F4021E" w:rsidRPr="00617C50" w:rsidRDefault="00F4021E" w:rsidP="00A870A9">
            <w:r w:rsidRPr="00617C50">
              <w:t>16.2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7DD7B" w14:textId="77777777" w:rsidR="00F4021E" w:rsidRPr="00617C50" w:rsidRDefault="00F4021E" w:rsidP="00A870A9">
            <w:r w:rsidRPr="00617C50">
              <w:t>13.5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78BF14" w14:textId="77777777" w:rsidR="00F4021E" w:rsidRPr="00617C50" w:rsidRDefault="00F4021E" w:rsidP="00A870A9">
            <w:r w:rsidRPr="00617C50">
              <w:t>22.2%</w:t>
            </w:r>
          </w:p>
        </w:tc>
      </w:tr>
      <w:tr w:rsidR="00F4021E" w:rsidRPr="00617C50" w14:paraId="4B50A1D7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0ACC1C" w14:textId="77777777" w:rsidR="00F4021E" w:rsidRPr="00617C50" w:rsidRDefault="00F4021E" w:rsidP="00A870A9">
            <w:r w:rsidRPr="00617C50">
              <w:t>4 a 5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53A98" w14:textId="77777777" w:rsidR="00F4021E" w:rsidRPr="00617C50" w:rsidRDefault="00F4021E" w:rsidP="00A870A9">
            <w:r w:rsidRPr="00617C50">
              <w:t>36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5ACC4" w14:textId="77777777" w:rsidR="00F4021E" w:rsidRPr="00617C50" w:rsidRDefault="00F4021E" w:rsidP="00A870A9">
            <w:r w:rsidRPr="00617C50">
              <w:t>32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21A2FD" w14:textId="77777777" w:rsidR="00F4021E" w:rsidRPr="00617C50" w:rsidRDefault="00F4021E" w:rsidP="00A870A9">
            <w:r w:rsidRPr="00617C50">
              <w:t>32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677D5" w14:textId="77777777" w:rsidR="00F4021E" w:rsidRPr="00617C50" w:rsidRDefault="00F4021E" w:rsidP="00A870A9">
            <w:r w:rsidRPr="00617C50">
              <w:t>36.7%</w:t>
            </w:r>
          </w:p>
        </w:tc>
      </w:tr>
      <w:tr w:rsidR="00F4021E" w:rsidRPr="00617C50" w14:paraId="05D7542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5D9310" w14:textId="77777777" w:rsidR="00F4021E" w:rsidRPr="00617C50" w:rsidRDefault="00F4021E" w:rsidP="00A870A9">
            <w:r w:rsidRPr="00617C50">
              <w:t>1 a 3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FC478" w14:textId="77777777" w:rsidR="00F4021E" w:rsidRPr="00617C50" w:rsidRDefault="00F4021E" w:rsidP="00A870A9">
            <w:r w:rsidRPr="00617C50">
              <w:t>36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132F1" w14:textId="77777777" w:rsidR="00F4021E" w:rsidRPr="00617C50" w:rsidRDefault="00F4021E" w:rsidP="00A870A9">
            <w:r w:rsidRPr="00617C50">
              <w:t>45.0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8C316C" w14:textId="77777777" w:rsidR="00F4021E" w:rsidRPr="00617C50" w:rsidRDefault="00F4021E" w:rsidP="00A870A9">
            <w:r w:rsidRPr="00617C50">
              <w:t>49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50EF54" w14:textId="77777777" w:rsidR="00F4021E" w:rsidRPr="00617C50" w:rsidRDefault="00F4021E" w:rsidP="00A870A9">
            <w:r w:rsidRPr="00617C50">
              <w:t>31.2%</w:t>
            </w:r>
          </w:p>
        </w:tc>
      </w:tr>
      <w:tr w:rsidR="00F4021E" w:rsidRPr="00617C50" w14:paraId="4B7BB32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0C43D0D" w14:textId="77777777" w:rsidR="00F4021E" w:rsidRPr="00617C50" w:rsidRDefault="00F4021E" w:rsidP="00A870A9">
            <w:r w:rsidRPr="00617C50">
              <w:t>Total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7366F03D" w14:textId="77777777" w:rsidR="00F4021E" w:rsidRPr="00617C50" w:rsidRDefault="00F4021E" w:rsidP="00A870A9">
            <w:r w:rsidRPr="00617C50">
              <w:t>N=50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F1B502A" w14:textId="77777777" w:rsidR="00F4021E" w:rsidRPr="00617C50" w:rsidRDefault="00F4021E" w:rsidP="00A870A9">
            <w:r w:rsidRPr="00617C50">
              <w:t>N=30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5DF4CC6" w14:textId="77777777" w:rsidR="00F4021E" w:rsidRPr="00617C50" w:rsidRDefault="00F4021E" w:rsidP="00A870A9">
            <w:r w:rsidRPr="00617C50">
              <w:t>N=371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29128E3" w14:textId="77777777" w:rsidR="00F4021E" w:rsidRPr="00617C50" w:rsidRDefault="00F4021E" w:rsidP="00A870A9">
            <w:r w:rsidRPr="00617C50">
              <w:t>N=433</w:t>
            </w:r>
          </w:p>
        </w:tc>
      </w:tr>
    </w:tbl>
    <w:p w14:paraId="5780CE40" w14:textId="77777777" w:rsidR="00F26C87" w:rsidRPr="00617C50" w:rsidRDefault="00F26C87" w:rsidP="00A870A9">
      <w:pPr>
        <w:pStyle w:val="TableCaption"/>
      </w:pPr>
    </w:p>
    <w:p w14:paraId="68E5212E" w14:textId="3936CAFC" w:rsidR="00F15E86" w:rsidRDefault="009D0E6E" w:rsidP="00A870A9">
      <w:pPr>
        <w:pStyle w:val="SourceCode"/>
      </w:pPr>
      <w:proofErr w:type="spellStart"/>
      <w:r w:rsidRPr="00617C50">
        <w:t>Source</w:t>
      </w:r>
      <w:proofErr w:type="spellEnd"/>
      <w:r w:rsidRPr="00617C50">
        <w:t xml:space="preserve"> </w:t>
      </w:r>
      <w:proofErr w:type="spellStart"/>
      <w:r w:rsidRPr="00617C50">
        <w:t>Code</w:t>
      </w:r>
      <w:proofErr w:type="spellEnd"/>
    </w:p>
    <w:p w14:paraId="5DC5818C" w14:textId="77777777" w:rsidR="00F15E86" w:rsidRPr="00F15E86" w:rsidRDefault="00F15E86" w:rsidP="00F15E86"/>
    <w:p w14:paraId="2F0A45BB" w14:textId="77777777" w:rsidR="00F15E86" w:rsidRDefault="00F15E86" w:rsidP="00F15E86"/>
    <w:p w14:paraId="7199704A" w14:textId="77777777" w:rsidR="00F15E86" w:rsidRPr="00A870A9" w:rsidRDefault="00F15E86" w:rsidP="00F15E86">
      <w:r w:rsidRPr="00A870A9">
        <w:t>Texto independiente</w:t>
      </w:r>
    </w:p>
    <w:p w14:paraId="060B110A" w14:textId="77777777" w:rsidR="00F15E86" w:rsidRDefault="00F15E86" w:rsidP="00F15E86">
      <w:pPr>
        <w:jc w:val="center"/>
      </w:pPr>
    </w:p>
    <w:p w14:paraId="5223CB0A" w14:textId="77777777" w:rsidR="00613AE8" w:rsidRDefault="00613AE8" w:rsidP="00F15E86">
      <w:pPr>
        <w:sectPr w:rsidR="00613AE8" w:rsidSect="009255FD">
          <w:headerReference w:type="first" r:id="rId13"/>
          <w:footerReference w:type="first" r:id="rId14"/>
          <w:pgSz w:w="11952" w:h="16848"/>
          <w:pgMar w:top="1985" w:right="1701" w:bottom="1418" w:left="1701" w:header="720" w:footer="720" w:gutter="0"/>
          <w:cols w:space="720"/>
          <w:titlePg/>
          <w:docGrid w:linePitch="326"/>
        </w:sectPr>
      </w:pPr>
    </w:p>
    <w:p w14:paraId="3E9094C7" w14:textId="77777777" w:rsidR="00F15E86" w:rsidRPr="00A870A9" w:rsidRDefault="00F15E86" w:rsidP="00F15E86">
      <w:r w:rsidRPr="00A870A9">
        <w:lastRenderedPageBreak/>
        <w:t>Texto independiente</w:t>
      </w:r>
    </w:p>
    <w:p w14:paraId="4BA86D49" w14:textId="77777777" w:rsidR="00F15E86" w:rsidRPr="00A870A9" w:rsidRDefault="00F15E86" w:rsidP="00F15E86">
      <w:r w:rsidRPr="00A870A9">
        <w:t>Texto independiente</w:t>
      </w:r>
    </w:p>
    <w:p w14:paraId="17755EF1" w14:textId="77777777" w:rsidR="00F15E86" w:rsidRPr="00A870A9" w:rsidRDefault="00F15E86" w:rsidP="00F15E86">
      <w:r w:rsidRPr="00A870A9">
        <w:t>Texto independiente</w:t>
      </w:r>
    </w:p>
    <w:p w14:paraId="0CC7F9BA" w14:textId="77777777" w:rsidR="00F15E86" w:rsidRPr="00A870A9" w:rsidRDefault="00F15E86" w:rsidP="00F15E86">
      <w:r w:rsidRPr="00A870A9">
        <w:t>Texto independiente</w:t>
      </w:r>
    </w:p>
    <w:p w14:paraId="6EC4148E" w14:textId="77777777" w:rsidR="00F15E86" w:rsidRPr="00A870A9" w:rsidRDefault="00F15E86" w:rsidP="00F15E86">
      <w:r w:rsidRPr="00A870A9">
        <w:t>Texto independiente</w:t>
      </w:r>
    </w:p>
    <w:p w14:paraId="7355906E" w14:textId="77777777" w:rsidR="00F15E86" w:rsidRPr="00A870A9" w:rsidRDefault="00F15E86" w:rsidP="00F15E86">
      <w:r w:rsidRPr="00A870A9">
        <w:t>Texto independiente</w:t>
      </w:r>
    </w:p>
    <w:p w14:paraId="3492CE1D" w14:textId="77777777" w:rsidR="00F15E86" w:rsidRPr="00A870A9" w:rsidRDefault="00F15E86" w:rsidP="00F15E86">
      <w:r w:rsidRPr="00A870A9">
        <w:t>Texto independiente</w:t>
      </w:r>
    </w:p>
    <w:p w14:paraId="7EF9F5A3" w14:textId="77777777" w:rsidR="00F15E86" w:rsidRPr="00A870A9" w:rsidRDefault="00F15E86" w:rsidP="00F15E86">
      <w:r w:rsidRPr="00A870A9">
        <w:t>Texto independiente</w:t>
      </w:r>
    </w:p>
    <w:p w14:paraId="1C5B9CFF" w14:textId="77777777" w:rsidR="00850636" w:rsidRDefault="00F15E86" w:rsidP="00F15E86">
      <w:pPr>
        <w:sectPr w:rsidR="00850636" w:rsidSect="009255FD">
          <w:pgSz w:w="11952" w:h="16848"/>
          <w:pgMar w:top="1985" w:right="1701" w:bottom="1418" w:left="1701" w:header="720" w:footer="720" w:gutter="0"/>
          <w:cols w:space="720"/>
          <w:titlePg/>
          <w:docGrid w:linePitch="326"/>
        </w:sectPr>
      </w:pPr>
      <w:r w:rsidRPr="00A870A9">
        <w:t>Texto independiente</w:t>
      </w:r>
    </w:p>
    <w:p w14:paraId="56517CE1" w14:textId="77777777" w:rsidR="00F15E86" w:rsidRPr="00A870A9" w:rsidRDefault="00F15E86" w:rsidP="00F15E86"/>
    <w:p w14:paraId="1304E9F8" w14:textId="77777777" w:rsidR="00F15E86" w:rsidRPr="00F15E86" w:rsidRDefault="00F15E86" w:rsidP="00F15E86">
      <w:pPr>
        <w:jc w:val="center"/>
      </w:pPr>
    </w:p>
    <w:sectPr w:rsidR="00F15E86" w:rsidRPr="00F15E86" w:rsidSect="009255FD">
      <w:pgSz w:w="11952" w:h="16848"/>
      <w:pgMar w:top="1985" w:right="1701" w:bottom="1418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F1E033" w14:textId="77777777" w:rsidR="00D97927" w:rsidRDefault="00D97927" w:rsidP="00A870A9">
      <w:r>
        <w:separator/>
      </w:r>
    </w:p>
  </w:endnote>
  <w:endnote w:type="continuationSeparator" w:id="0">
    <w:p w14:paraId="06B99227" w14:textId="77777777" w:rsidR="00D97927" w:rsidRDefault="00D97927" w:rsidP="00A87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 (Cuerpo en alfa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  <w:color w:val="002060"/>
        <w:sz w:val="18"/>
        <w:szCs w:val="18"/>
      </w:rPr>
      <w:id w:val="-12692573"/>
      <w:docPartObj>
        <w:docPartGallery w:val="Page Numbers (Bottom of Page)"/>
        <w:docPartUnique/>
      </w:docPartObj>
    </w:sdtPr>
    <w:sdtContent>
      <w:p w14:paraId="0DC306AE" w14:textId="458F8B63" w:rsidR="007F0832" w:rsidRPr="00F35B48" w:rsidRDefault="007F0832" w:rsidP="00F15E86">
        <w:pPr>
          <w:pStyle w:val="Piedepgina"/>
          <w:framePr w:wrap="none" w:vAnchor="text" w:hAnchor="margin" w:xAlign="center" w:y="1"/>
          <w:rPr>
            <w:rStyle w:val="Nmerodepgina"/>
            <w:color w:val="002060"/>
            <w:sz w:val="18"/>
            <w:szCs w:val="18"/>
          </w:rPr>
        </w:pPr>
        <w:r w:rsidRPr="00F35B48">
          <w:rPr>
            <w:rStyle w:val="Nmerodepgina"/>
            <w:color w:val="002060"/>
            <w:sz w:val="18"/>
            <w:szCs w:val="18"/>
          </w:rPr>
          <w:fldChar w:fldCharType="begin"/>
        </w:r>
        <w:r w:rsidRPr="00F35B48">
          <w:rPr>
            <w:rStyle w:val="Nmerodepgina"/>
            <w:color w:val="002060"/>
            <w:sz w:val="18"/>
            <w:szCs w:val="18"/>
          </w:rPr>
          <w:instrText xml:space="preserve"> PAGE </w:instrText>
        </w:r>
        <w:r w:rsidRPr="00F35B48">
          <w:rPr>
            <w:rStyle w:val="Nmerodepgina"/>
            <w:color w:val="002060"/>
            <w:sz w:val="18"/>
            <w:szCs w:val="18"/>
          </w:rPr>
          <w:fldChar w:fldCharType="separate"/>
        </w:r>
        <w:r w:rsidR="00850636" w:rsidRPr="00F35B48">
          <w:rPr>
            <w:rStyle w:val="Nmerodepgina"/>
            <w:noProof/>
            <w:color w:val="002060"/>
            <w:sz w:val="18"/>
            <w:szCs w:val="18"/>
          </w:rPr>
          <w:t>2</w:t>
        </w:r>
        <w:r w:rsidRPr="00F35B48">
          <w:rPr>
            <w:rStyle w:val="Nmerodepgina"/>
            <w:color w:val="002060"/>
            <w:sz w:val="18"/>
            <w:szCs w:val="18"/>
          </w:rPr>
          <w:fldChar w:fldCharType="end"/>
        </w:r>
      </w:p>
    </w:sdtContent>
  </w:sdt>
  <w:p w14:paraId="6C15A373" w14:textId="3E11AA9B" w:rsidR="0093314A" w:rsidRPr="00F35B48" w:rsidRDefault="0093314A" w:rsidP="00A870A9">
    <w:pPr>
      <w:pStyle w:val="Piedepgina"/>
      <w:rPr>
        <w:rStyle w:val="Nmerodepgina"/>
        <w:color w:val="002060"/>
      </w:rPr>
    </w:pPr>
  </w:p>
  <w:p w14:paraId="6C15A374" w14:textId="77777777" w:rsidR="0093314A" w:rsidRPr="00F35B48" w:rsidRDefault="0093314A" w:rsidP="00A870A9">
    <w:pPr>
      <w:pStyle w:val="Piedepgina"/>
      <w:rPr>
        <w:color w:val="00206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  <w:color w:val="002060"/>
        <w:sz w:val="18"/>
        <w:szCs w:val="18"/>
      </w:rPr>
      <w:id w:val="1610093192"/>
      <w:docPartObj>
        <w:docPartGallery w:val="Page Numbers (Bottom of Page)"/>
        <w:docPartUnique/>
      </w:docPartObj>
    </w:sdtPr>
    <w:sdtContent>
      <w:p w14:paraId="62C2CA8E" w14:textId="342F97D0" w:rsidR="00F15E86" w:rsidRPr="00F35B48" w:rsidRDefault="00F15E86" w:rsidP="00F15E86">
        <w:pPr>
          <w:pStyle w:val="Piedepgina"/>
          <w:framePr w:wrap="none" w:vAnchor="text" w:hAnchor="margin" w:xAlign="center" w:y="1"/>
          <w:jc w:val="center"/>
          <w:rPr>
            <w:rStyle w:val="Nmerodepgina"/>
            <w:color w:val="002060"/>
            <w:sz w:val="18"/>
            <w:szCs w:val="18"/>
          </w:rPr>
        </w:pPr>
        <w:r w:rsidRPr="00F35B48">
          <w:rPr>
            <w:rStyle w:val="Nmerodepgina"/>
            <w:color w:val="002060"/>
            <w:sz w:val="18"/>
            <w:szCs w:val="18"/>
          </w:rPr>
          <w:fldChar w:fldCharType="begin"/>
        </w:r>
        <w:r w:rsidRPr="00F35B48">
          <w:rPr>
            <w:rStyle w:val="Nmerodepgina"/>
            <w:color w:val="002060"/>
            <w:sz w:val="18"/>
            <w:szCs w:val="18"/>
          </w:rPr>
          <w:instrText xml:space="preserve"> PAGE </w:instrText>
        </w:r>
        <w:r w:rsidRPr="00F35B48">
          <w:rPr>
            <w:rStyle w:val="Nmerodepgina"/>
            <w:color w:val="002060"/>
            <w:sz w:val="18"/>
            <w:szCs w:val="18"/>
          </w:rPr>
          <w:fldChar w:fldCharType="separate"/>
        </w:r>
        <w:r w:rsidRPr="00F35B48">
          <w:rPr>
            <w:rStyle w:val="Nmerodepgina"/>
            <w:noProof/>
            <w:color w:val="002060"/>
            <w:sz w:val="18"/>
            <w:szCs w:val="18"/>
          </w:rPr>
          <w:t>1</w:t>
        </w:r>
        <w:r w:rsidRPr="00F35B48">
          <w:rPr>
            <w:rStyle w:val="Nmerodepgina"/>
            <w:color w:val="002060"/>
            <w:sz w:val="18"/>
            <w:szCs w:val="18"/>
          </w:rPr>
          <w:fldChar w:fldCharType="end"/>
        </w:r>
      </w:p>
    </w:sdtContent>
  </w:sdt>
  <w:p w14:paraId="6BAC5730" w14:textId="7BA1F7EB" w:rsidR="007F0832" w:rsidRPr="00F35B48" w:rsidRDefault="007F0832" w:rsidP="00D03B41">
    <w:pPr>
      <w:pStyle w:val="Piedepgina"/>
      <w:framePr w:wrap="none" w:vAnchor="text" w:hAnchor="margin" w:xAlign="center" w:y="1"/>
      <w:rPr>
        <w:rStyle w:val="Nmerodepgina"/>
        <w:color w:val="002060"/>
        <w:sz w:val="18"/>
        <w:szCs w:val="18"/>
      </w:rPr>
    </w:pPr>
  </w:p>
  <w:p w14:paraId="6C15A376" w14:textId="405D0C18" w:rsidR="0093314A" w:rsidRPr="00F35B48" w:rsidRDefault="0093314A" w:rsidP="00F15E86">
    <w:pPr>
      <w:pStyle w:val="Piedepgina"/>
      <w:rPr>
        <w:color w:val="002060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  <w:color w:val="002060"/>
        <w:sz w:val="18"/>
        <w:szCs w:val="18"/>
      </w:rPr>
      <w:id w:val="407499735"/>
      <w:docPartObj>
        <w:docPartGallery w:val="Page Numbers (Bottom of Page)"/>
        <w:docPartUnique/>
      </w:docPartObj>
    </w:sdtPr>
    <w:sdtContent>
      <w:p w14:paraId="5E903B3F" w14:textId="71E3AB92" w:rsidR="007F0832" w:rsidRPr="007F0832" w:rsidRDefault="007F0832" w:rsidP="00D03B41">
        <w:pPr>
          <w:pStyle w:val="Piedepgina"/>
          <w:framePr w:wrap="none" w:vAnchor="text" w:hAnchor="margin" w:xAlign="center" w:y="1"/>
          <w:rPr>
            <w:rStyle w:val="Nmerodepgina"/>
            <w:color w:val="002060"/>
            <w:sz w:val="18"/>
            <w:szCs w:val="18"/>
          </w:rPr>
        </w:pPr>
        <w:r w:rsidRPr="007F0832">
          <w:rPr>
            <w:rStyle w:val="Nmerodepgina"/>
            <w:color w:val="002060"/>
            <w:sz w:val="18"/>
            <w:szCs w:val="18"/>
          </w:rPr>
          <w:fldChar w:fldCharType="begin"/>
        </w:r>
        <w:r w:rsidRPr="007F0832">
          <w:rPr>
            <w:rStyle w:val="Nmerodepgina"/>
            <w:color w:val="002060"/>
            <w:sz w:val="18"/>
            <w:szCs w:val="18"/>
          </w:rPr>
          <w:instrText xml:space="preserve"> PAGE </w:instrText>
        </w:r>
        <w:r w:rsidRPr="007F0832">
          <w:rPr>
            <w:rStyle w:val="Nmerodepgina"/>
            <w:color w:val="002060"/>
            <w:sz w:val="18"/>
            <w:szCs w:val="18"/>
          </w:rPr>
          <w:fldChar w:fldCharType="separate"/>
        </w:r>
        <w:r w:rsidRPr="007F0832">
          <w:rPr>
            <w:rStyle w:val="Nmerodepgina"/>
            <w:noProof/>
            <w:color w:val="002060"/>
            <w:sz w:val="18"/>
            <w:szCs w:val="18"/>
          </w:rPr>
          <w:t>1</w:t>
        </w:r>
        <w:r w:rsidRPr="007F0832">
          <w:rPr>
            <w:rStyle w:val="Nmerodepgina"/>
            <w:color w:val="002060"/>
            <w:sz w:val="18"/>
            <w:szCs w:val="18"/>
          </w:rPr>
          <w:fldChar w:fldCharType="end"/>
        </w:r>
      </w:p>
    </w:sdtContent>
  </w:sdt>
  <w:p w14:paraId="3D946B3C" w14:textId="77777777" w:rsidR="007F0832" w:rsidRDefault="007F083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7A0A9A" w14:textId="77777777" w:rsidR="00D97927" w:rsidRDefault="00D97927" w:rsidP="00A870A9">
      <w:r>
        <w:separator/>
      </w:r>
    </w:p>
  </w:footnote>
  <w:footnote w:type="continuationSeparator" w:id="0">
    <w:p w14:paraId="320AD833" w14:textId="77777777" w:rsidR="00D97927" w:rsidRDefault="00D97927" w:rsidP="00A870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DBAE3" w14:textId="35FEF968" w:rsidR="00850636" w:rsidRDefault="00F35B48">
    <w:pPr>
      <w:pStyle w:val="Encabezado"/>
    </w:pPr>
    <w:r>
      <w:rPr>
        <w:noProof/>
      </w:rPr>
      <w:drawing>
        <wp:anchor distT="0" distB="0" distL="114300" distR="114300" simplePos="0" relativeHeight="251667456" behindDoc="0" locked="0" layoutInCell="1" hidden="0" allowOverlap="1" wp14:anchorId="11B2D93C" wp14:editId="1C1EBED2">
          <wp:simplePos x="0" y="0"/>
          <wp:positionH relativeFrom="column">
            <wp:posOffset>4335145</wp:posOffset>
          </wp:positionH>
          <wp:positionV relativeFrom="paragraph">
            <wp:posOffset>-107950</wp:posOffset>
          </wp:positionV>
          <wp:extent cx="1774800" cy="824400"/>
          <wp:effectExtent l="0" t="0" r="0" b="0"/>
          <wp:wrapSquare wrapText="bothSides"/>
          <wp:docPr id="92676727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4800" cy="824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F1D02" w14:textId="6E689349" w:rsidR="0027051A" w:rsidRDefault="00F35B48" w:rsidP="00A870A9">
    <w:pPr>
      <w:pStyle w:val="Encabezado"/>
    </w:pPr>
    <w:r>
      <w:rPr>
        <w:noProof/>
      </w:rPr>
      <w:drawing>
        <wp:anchor distT="0" distB="0" distL="114300" distR="114300" simplePos="0" relativeHeight="251669504" behindDoc="0" locked="0" layoutInCell="1" hidden="0" allowOverlap="1" wp14:anchorId="3CE74B22" wp14:editId="75AB4EF3">
          <wp:simplePos x="0" y="0"/>
          <wp:positionH relativeFrom="column">
            <wp:posOffset>4335145</wp:posOffset>
          </wp:positionH>
          <wp:positionV relativeFrom="paragraph">
            <wp:posOffset>-107950</wp:posOffset>
          </wp:positionV>
          <wp:extent cx="1774800" cy="824400"/>
          <wp:effectExtent l="0" t="0" r="0" b="0"/>
          <wp:wrapSquare wrapText="bothSides"/>
          <wp:docPr id="153220289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4800" cy="824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5CC12" w14:textId="62C4F4C5" w:rsidR="00805A4B" w:rsidRDefault="00805A4B" w:rsidP="00A870A9">
    <w:pPr>
      <w:pStyle w:val="Encabezado"/>
    </w:pPr>
    <w:r>
      <w:rPr>
        <w:noProof/>
      </w:rPr>
      <w:drawing>
        <wp:anchor distT="0" distB="0" distL="114300" distR="114300" simplePos="0" relativeHeight="251663360" behindDoc="0" locked="0" layoutInCell="1" hidden="0" allowOverlap="1" wp14:anchorId="4D47B76E" wp14:editId="1CC35D12">
          <wp:simplePos x="0" y="0"/>
          <wp:positionH relativeFrom="column">
            <wp:posOffset>-709930</wp:posOffset>
          </wp:positionH>
          <wp:positionV relativeFrom="paragraph">
            <wp:posOffset>-214630</wp:posOffset>
          </wp:positionV>
          <wp:extent cx="2095500" cy="1043940"/>
          <wp:effectExtent l="0" t="0" r="0" b="0"/>
          <wp:wrapSquare wrapText="bothSides"/>
          <wp:docPr id="156996587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095500" cy="10439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14CDDF4F" wp14:editId="0DD6493E">
          <wp:simplePos x="0" y="0"/>
          <wp:positionH relativeFrom="column">
            <wp:posOffset>4382770</wp:posOffset>
          </wp:positionH>
          <wp:positionV relativeFrom="paragraph">
            <wp:posOffset>-98425</wp:posOffset>
          </wp:positionV>
          <wp:extent cx="1776095" cy="824865"/>
          <wp:effectExtent l="0" t="0" r="0" b="0"/>
          <wp:wrapSquare wrapText="bothSides"/>
          <wp:docPr id="720004147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658AEB" w14:textId="01820826" w:rsidR="00180EFA" w:rsidRDefault="00180EFA" w:rsidP="00A870A9">
    <w:pPr>
      <w:pStyle w:val="Encabezado"/>
    </w:pPr>
    <w:r>
      <w:rPr>
        <w:noProof/>
      </w:rPr>
      <w:drawing>
        <wp:anchor distT="0" distB="0" distL="114300" distR="114300" simplePos="0" relativeHeight="251665408" behindDoc="0" locked="0" layoutInCell="1" hidden="0" allowOverlap="1" wp14:anchorId="2B4E6F6D" wp14:editId="747F5D9D">
          <wp:simplePos x="0" y="0"/>
          <wp:positionH relativeFrom="column">
            <wp:posOffset>4382770</wp:posOffset>
          </wp:positionH>
          <wp:positionV relativeFrom="paragraph">
            <wp:posOffset>-98425</wp:posOffset>
          </wp:positionV>
          <wp:extent cx="1776095" cy="824865"/>
          <wp:effectExtent l="0" t="0" r="0" b="0"/>
          <wp:wrapSquare wrapText="bothSides"/>
          <wp:docPr id="1417138638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C10AC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08C5D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A4B7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38871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0EED6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4ED5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2E7E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2A9A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A080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6EAD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96D4A81A"/>
    <w:lvl w:ilvl="0">
      <w:numFmt w:val="bullet"/>
      <w:pStyle w:val="Compac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179D276B"/>
    <w:multiLevelType w:val="multilevel"/>
    <w:tmpl w:val="23EA5550"/>
    <w:styleLink w:val="Listaactual6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Restart w:val="0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1926FF2"/>
    <w:multiLevelType w:val="multilevel"/>
    <w:tmpl w:val="02420F26"/>
    <w:lvl w:ilvl="0">
      <w:start w:val="1"/>
      <w:numFmt w:val="decimal"/>
      <w:pStyle w:val="Ttulo1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4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E796698"/>
    <w:multiLevelType w:val="hybridMultilevel"/>
    <w:tmpl w:val="86F84448"/>
    <w:lvl w:ilvl="0" w:tplc="FBFEF05C">
      <w:start w:val="1"/>
      <w:numFmt w:val="decimal"/>
      <w:lvlText w:val="%1."/>
      <w:lvlJc w:val="left"/>
      <w:pPr>
        <w:ind w:left="786" w:hanging="360"/>
      </w:pPr>
    </w:lvl>
    <w:lvl w:ilvl="1" w:tplc="7CF68644">
      <w:start w:val="1"/>
      <w:numFmt w:val="lowerLetter"/>
      <w:lvlText w:val="%2."/>
      <w:lvlJc w:val="left"/>
      <w:pPr>
        <w:ind w:left="1506" w:hanging="360"/>
      </w:pPr>
    </w:lvl>
    <w:lvl w:ilvl="2" w:tplc="26C259A0">
      <w:start w:val="1"/>
      <w:numFmt w:val="lowerRoman"/>
      <w:lvlText w:val="%3."/>
      <w:lvlJc w:val="right"/>
      <w:pPr>
        <w:ind w:left="2226" w:hanging="180"/>
      </w:pPr>
    </w:lvl>
    <w:lvl w:ilvl="3" w:tplc="280A000F" w:tentative="1">
      <w:start w:val="1"/>
      <w:numFmt w:val="decimal"/>
      <w:lvlText w:val="%4."/>
      <w:lvlJc w:val="left"/>
      <w:pPr>
        <w:ind w:left="2946" w:hanging="360"/>
      </w:pPr>
    </w:lvl>
    <w:lvl w:ilvl="4" w:tplc="280A0019" w:tentative="1">
      <w:start w:val="1"/>
      <w:numFmt w:val="lowerLetter"/>
      <w:lvlText w:val="%5."/>
      <w:lvlJc w:val="left"/>
      <w:pPr>
        <w:ind w:left="3666" w:hanging="360"/>
      </w:pPr>
    </w:lvl>
    <w:lvl w:ilvl="5" w:tplc="280A001B" w:tentative="1">
      <w:start w:val="1"/>
      <w:numFmt w:val="lowerRoman"/>
      <w:lvlText w:val="%6."/>
      <w:lvlJc w:val="right"/>
      <w:pPr>
        <w:ind w:left="4386" w:hanging="180"/>
      </w:pPr>
    </w:lvl>
    <w:lvl w:ilvl="6" w:tplc="280A000F" w:tentative="1">
      <w:start w:val="1"/>
      <w:numFmt w:val="decimal"/>
      <w:lvlText w:val="%7."/>
      <w:lvlJc w:val="left"/>
      <w:pPr>
        <w:ind w:left="5106" w:hanging="360"/>
      </w:pPr>
    </w:lvl>
    <w:lvl w:ilvl="7" w:tplc="280A0019" w:tentative="1">
      <w:start w:val="1"/>
      <w:numFmt w:val="lowerLetter"/>
      <w:lvlText w:val="%8."/>
      <w:lvlJc w:val="left"/>
      <w:pPr>
        <w:ind w:left="5826" w:hanging="360"/>
      </w:pPr>
    </w:lvl>
    <w:lvl w:ilvl="8" w:tplc="2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51C190A"/>
    <w:multiLevelType w:val="multilevel"/>
    <w:tmpl w:val="82FC6EFE"/>
    <w:styleLink w:val="Listaactual5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7" w15:restartNumberingAfterBreak="0">
    <w:nsid w:val="4D3408AC"/>
    <w:multiLevelType w:val="multilevel"/>
    <w:tmpl w:val="08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D3E77C9"/>
    <w:multiLevelType w:val="multilevel"/>
    <w:tmpl w:val="5C0CAA6E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9" w15:restartNumberingAfterBreak="0">
    <w:nsid w:val="52D85D8F"/>
    <w:multiLevelType w:val="multilevel"/>
    <w:tmpl w:val="83ACE5D2"/>
    <w:lvl w:ilvl="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>
      <w:start w:val="1"/>
      <w:numFmt w:val="decimal"/>
      <w:pStyle w:val="Estilo2"/>
      <w:lvlText w:val="%1.%2."/>
      <w:lvlJc w:val="left"/>
      <w:pPr>
        <w:ind w:left="90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3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4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4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5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5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33" w:hanging="1440"/>
      </w:pPr>
      <w:rPr>
        <w:rFonts w:hint="default"/>
      </w:rPr>
    </w:lvl>
  </w:abstractNum>
  <w:abstractNum w:abstractNumId="20" w15:restartNumberingAfterBreak="0">
    <w:nsid w:val="56891B9D"/>
    <w:multiLevelType w:val="multilevel"/>
    <w:tmpl w:val="E788F4D6"/>
    <w:lvl w:ilvl="0">
      <w:start w:val="1"/>
      <w:numFmt w:val="decimal"/>
      <w:lvlText w:val="%1."/>
      <w:lvlJc w:val="left"/>
      <w:pPr>
        <w:ind w:left="833" w:hanging="360"/>
      </w:pPr>
    </w:lvl>
    <w:lvl w:ilvl="1">
      <w:start w:val="1"/>
      <w:numFmt w:val="decimal"/>
      <w:lvlText w:val="%1.%2."/>
      <w:lvlJc w:val="left"/>
      <w:pPr>
        <w:ind w:left="1265" w:hanging="432"/>
      </w:pPr>
    </w:lvl>
    <w:lvl w:ilvl="2">
      <w:start w:val="1"/>
      <w:numFmt w:val="decimal"/>
      <w:lvlText w:val="%1.%2.%3."/>
      <w:lvlJc w:val="left"/>
      <w:pPr>
        <w:ind w:left="1697" w:hanging="504"/>
      </w:pPr>
    </w:lvl>
    <w:lvl w:ilvl="3">
      <w:start w:val="1"/>
      <w:numFmt w:val="decimal"/>
      <w:lvlText w:val="%1.%2.%3.%4."/>
      <w:lvlJc w:val="left"/>
      <w:pPr>
        <w:ind w:left="2201" w:hanging="648"/>
      </w:pPr>
    </w:lvl>
    <w:lvl w:ilvl="4">
      <w:start w:val="1"/>
      <w:numFmt w:val="decimal"/>
      <w:lvlText w:val="%1.%2.%3.%4.%5."/>
      <w:lvlJc w:val="left"/>
      <w:pPr>
        <w:ind w:left="2705" w:hanging="792"/>
      </w:pPr>
    </w:lvl>
    <w:lvl w:ilvl="5">
      <w:start w:val="1"/>
      <w:numFmt w:val="decimal"/>
      <w:lvlText w:val="%1.%2.%3.%4.%5.%6."/>
      <w:lvlJc w:val="left"/>
      <w:pPr>
        <w:ind w:left="3209" w:hanging="936"/>
      </w:pPr>
    </w:lvl>
    <w:lvl w:ilvl="6">
      <w:start w:val="1"/>
      <w:numFmt w:val="decimal"/>
      <w:lvlText w:val="%1.%2.%3.%4.%5.%6.%7."/>
      <w:lvlJc w:val="left"/>
      <w:pPr>
        <w:ind w:left="3713" w:hanging="1080"/>
      </w:pPr>
    </w:lvl>
    <w:lvl w:ilvl="7">
      <w:start w:val="1"/>
      <w:numFmt w:val="decimal"/>
      <w:lvlText w:val="%1.%2.%3.%4.%5.%6.%7.%8."/>
      <w:lvlJc w:val="left"/>
      <w:pPr>
        <w:ind w:left="4217" w:hanging="1224"/>
      </w:pPr>
    </w:lvl>
    <w:lvl w:ilvl="8">
      <w:start w:val="1"/>
      <w:numFmt w:val="decimal"/>
      <w:lvlText w:val="%1.%2.%3.%4.%5.%6.%7.%8.%9."/>
      <w:lvlJc w:val="left"/>
      <w:pPr>
        <w:ind w:left="4793" w:hanging="1440"/>
      </w:pPr>
    </w:lvl>
  </w:abstractNum>
  <w:abstractNum w:abstractNumId="21" w15:restartNumberingAfterBreak="0">
    <w:nsid w:val="58671FCD"/>
    <w:multiLevelType w:val="hybridMultilevel"/>
    <w:tmpl w:val="83D864DE"/>
    <w:lvl w:ilvl="0" w:tplc="1278ECC6">
      <w:start w:val="1"/>
      <w:numFmt w:val="decimal"/>
      <w:pStyle w:val="CuadrosN"/>
      <w:lvlText w:val="Tabla N°%1"/>
      <w:lvlJc w:val="left"/>
      <w:pPr>
        <w:ind w:left="1211" w:hanging="360"/>
      </w:pPr>
    </w:lvl>
    <w:lvl w:ilvl="1" w:tplc="280A0019" w:tentative="1">
      <w:start w:val="1"/>
      <w:numFmt w:val="lowerLetter"/>
      <w:lvlText w:val="%2."/>
      <w:lvlJc w:val="left"/>
      <w:pPr>
        <w:ind w:left="6337" w:hanging="360"/>
      </w:pPr>
    </w:lvl>
    <w:lvl w:ilvl="2" w:tplc="280A001B" w:tentative="1">
      <w:start w:val="1"/>
      <w:numFmt w:val="lowerRoman"/>
      <w:lvlText w:val="%3."/>
      <w:lvlJc w:val="right"/>
      <w:pPr>
        <w:ind w:left="7057" w:hanging="180"/>
      </w:pPr>
    </w:lvl>
    <w:lvl w:ilvl="3" w:tplc="280A000F" w:tentative="1">
      <w:start w:val="1"/>
      <w:numFmt w:val="decimal"/>
      <w:lvlText w:val="%4."/>
      <w:lvlJc w:val="left"/>
      <w:pPr>
        <w:ind w:left="7777" w:hanging="360"/>
      </w:pPr>
    </w:lvl>
    <w:lvl w:ilvl="4" w:tplc="280A0019" w:tentative="1">
      <w:start w:val="1"/>
      <w:numFmt w:val="lowerLetter"/>
      <w:lvlText w:val="%5."/>
      <w:lvlJc w:val="left"/>
      <w:pPr>
        <w:ind w:left="8497" w:hanging="360"/>
      </w:pPr>
    </w:lvl>
    <w:lvl w:ilvl="5" w:tplc="280A001B" w:tentative="1">
      <w:start w:val="1"/>
      <w:numFmt w:val="lowerRoman"/>
      <w:lvlText w:val="%6."/>
      <w:lvlJc w:val="right"/>
      <w:pPr>
        <w:ind w:left="9217" w:hanging="180"/>
      </w:pPr>
    </w:lvl>
    <w:lvl w:ilvl="6" w:tplc="280A000F" w:tentative="1">
      <w:start w:val="1"/>
      <w:numFmt w:val="decimal"/>
      <w:lvlText w:val="%7."/>
      <w:lvlJc w:val="left"/>
      <w:pPr>
        <w:ind w:left="9937" w:hanging="360"/>
      </w:pPr>
    </w:lvl>
    <w:lvl w:ilvl="7" w:tplc="280A0019" w:tentative="1">
      <w:start w:val="1"/>
      <w:numFmt w:val="lowerLetter"/>
      <w:lvlText w:val="%8."/>
      <w:lvlJc w:val="left"/>
      <w:pPr>
        <w:ind w:left="10657" w:hanging="360"/>
      </w:pPr>
    </w:lvl>
    <w:lvl w:ilvl="8" w:tplc="280A001B" w:tentative="1">
      <w:start w:val="1"/>
      <w:numFmt w:val="lowerRoman"/>
      <w:lvlText w:val="%9."/>
      <w:lvlJc w:val="right"/>
      <w:pPr>
        <w:ind w:left="11377" w:hanging="180"/>
      </w:pPr>
    </w:lvl>
  </w:abstractNum>
  <w:abstractNum w:abstractNumId="22" w15:restartNumberingAfterBreak="0">
    <w:nsid w:val="5E007F5F"/>
    <w:multiLevelType w:val="multilevel"/>
    <w:tmpl w:val="2708E8DA"/>
    <w:lvl w:ilvl="0">
      <w:start w:val="1"/>
      <w:numFmt w:val="decimal"/>
      <w:lvlText w:val="%1."/>
      <w:lvlJc w:val="left"/>
      <w:pPr>
        <w:ind w:left="473" w:hanging="360"/>
      </w:pPr>
    </w:lvl>
    <w:lvl w:ilvl="1">
      <w:start w:val="1"/>
      <w:numFmt w:val="decimal"/>
      <w:lvlText w:val="%1.%2."/>
      <w:lvlJc w:val="left"/>
      <w:pPr>
        <w:ind w:left="905" w:hanging="432"/>
      </w:pPr>
    </w:lvl>
    <w:lvl w:ilvl="2">
      <w:start w:val="1"/>
      <w:numFmt w:val="decimal"/>
      <w:lvlText w:val="%1.%2.%3."/>
      <w:lvlJc w:val="left"/>
      <w:pPr>
        <w:ind w:left="1337" w:hanging="504"/>
      </w:pPr>
    </w:lvl>
    <w:lvl w:ilvl="3">
      <w:start w:val="1"/>
      <w:numFmt w:val="decimal"/>
      <w:lvlText w:val="%1.%2.%3.%4."/>
      <w:lvlJc w:val="left"/>
      <w:pPr>
        <w:ind w:left="1841" w:hanging="648"/>
      </w:pPr>
    </w:lvl>
    <w:lvl w:ilvl="4">
      <w:start w:val="1"/>
      <w:numFmt w:val="decimal"/>
      <w:lvlText w:val="%1.%2.%3.%4.%5."/>
      <w:lvlJc w:val="left"/>
      <w:pPr>
        <w:ind w:left="2345" w:hanging="792"/>
      </w:pPr>
    </w:lvl>
    <w:lvl w:ilvl="5">
      <w:start w:val="1"/>
      <w:numFmt w:val="decimal"/>
      <w:lvlText w:val="%1.%2.%3.%4.%5.%6."/>
      <w:lvlJc w:val="left"/>
      <w:pPr>
        <w:ind w:left="2849" w:hanging="936"/>
      </w:pPr>
    </w:lvl>
    <w:lvl w:ilvl="6">
      <w:start w:val="1"/>
      <w:numFmt w:val="decimal"/>
      <w:lvlText w:val="%1.%2.%3.%4.%5.%6.%7."/>
      <w:lvlJc w:val="left"/>
      <w:pPr>
        <w:ind w:left="3353" w:hanging="1080"/>
      </w:pPr>
    </w:lvl>
    <w:lvl w:ilvl="7">
      <w:start w:val="1"/>
      <w:numFmt w:val="decimal"/>
      <w:lvlText w:val="%1.%2.%3.%4.%5.%6.%7.%8."/>
      <w:lvlJc w:val="left"/>
      <w:pPr>
        <w:ind w:left="3857" w:hanging="1224"/>
      </w:pPr>
    </w:lvl>
    <w:lvl w:ilvl="8">
      <w:start w:val="1"/>
      <w:numFmt w:val="decimal"/>
      <w:lvlText w:val="%1.%2.%3.%4.%5.%6.%7.%8.%9."/>
      <w:lvlJc w:val="left"/>
      <w:pPr>
        <w:ind w:left="4433" w:hanging="1440"/>
      </w:pPr>
    </w:lvl>
  </w:abstractNum>
  <w:abstractNum w:abstractNumId="23" w15:restartNumberingAfterBreak="0">
    <w:nsid w:val="617F7DCA"/>
    <w:multiLevelType w:val="hybridMultilevel"/>
    <w:tmpl w:val="1EF4DDB6"/>
    <w:lvl w:ilvl="0" w:tplc="502C3994">
      <w:start w:val="1"/>
      <w:numFmt w:val="decimal"/>
      <w:lvlText w:val="%1."/>
      <w:lvlJc w:val="left"/>
      <w:pPr>
        <w:ind w:left="720" w:hanging="360"/>
      </w:pPr>
    </w:lvl>
    <w:lvl w:ilvl="1" w:tplc="976A23CC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132B2F"/>
    <w:multiLevelType w:val="multilevel"/>
    <w:tmpl w:val="107A9458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78191783"/>
    <w:multiLevelType w:val="multilevel"/>
    <w:tmpl w:val="E89C4F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cs="Arial" w:hint="default"/>
      </w:r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num w:numId="1" w16cid:durableId="1123841861">
    <w:abstractNumId w:val="25"/>
  </w:num>
  <w:num w:numId="2" w16cid:durableId="890118719">
    <w:abstractNumId w:val="12"/>
  </w:num>
  <w:num w:numId="3" w16cid:durableId="586691616">
    <w:abstractNumId w:val="14"/>
  </w:num>
  <w:num w:numId="4" w16cid:durableId="451949123">
    <w:abstractNumId w:val="23"/>
  </w:num>
  <w:num w:numId="5" w16cid:durableId="374280931">
    <w:abstractNumId w:val="10"/>
  </w:num>
  <w:num w:numId="6" w16cid:durableId="249122435">
    <w:abstractNumId w:val="15"/>
  </w:num>
  <w:num w:numId="7" w16cid:durableId="439758801">
    <w:abstractNumId w:val="8"/>
  </w:num>
  <w:num w:numId="8" w16cid:durableId="873729731">
    <w:abstractNumId w:val="3"/>
  </w:num>
  <w:num w:numId="9" w16cid:durableId="662928261">
    <w:abstractNumId w:val="2"/>
  </w:num>
  <w:num w:numId="10" w16cid:durableId="823816327">
    <w:abstractNumId w:val="1"/>
  </w:num>
  <w:num w:numId="11" w16cid:durableId="1393194209">
    <w:abstractNumId w:val="0"/>
  </w:num>
  <w:num w:numId="12" w16cid:durableId="12658158">
    <w:abstractNumId w:val="9"/>
  </w:num>
  <w:num w:numId="13" w16cid:durableId="1818649089">
    <w:abstractNumId w:val="7"/>
  </w:num>
  <w:num w:numId="14" w16cid:durableId="1098675101">
    <w:abstractNumId w:val="6"/>
  </w:num>
  <w:num w:numId="15" w16cid:durableId="581453394">
    <w:abstractNumId w:val="5"/>
  </w:num>
  <w:num w:numId="16" w16cid:durableId="1943874753">
    <w:abstractNumId w:val="4"/>
  </w:num>
  <w:num w:numId="17" w16cid:durableId="952514952">
    <w:abstractNumId w:val="23"/>
  </w:num>
  <w:num w:numId="18" w16cid:durableId="1001589933">
    <w:abstractNumId w:val="15"/>
    <w:lvlOverride w:ilvl="0">
      <w:startOverride w:val="1"/>
    </w:lvlOverride>
  </w:num>
  <w:num w:numId="19" w16cid:durableId="1669020528">
    <w:abstractNumId w:val="15"/>
    <w:lvlOverride w:ilvl="0">
      <w:startOverride w:val="1"/>
    </w:lvlOverride>
  </w:num>
  <w:num w:numId="20" w16cid:durableId="1470591193">
    <w:abstractNumId w:val="15"/>
    <w:lvlOverride w:ilvl="0">
      <w:startOverride w:val="1"/>
    </w:lvlOverride>
  </w:num>
  <w:num w:numId="21" w16cid:durableId="1511750088">
    <w:abstractNumId w:val="15"/>
    <w:lvlOverride w:ilvl="0">
      <w:startOverride w:val="1"/>
    </w:lvlOverride>
  </w:num>
  <w:num w:numId="22" w16cid:durableId="1202282979">
    <w:abstractNumId w:val="15"/>
    <w:lvlOverride w:ilvl="0">
      <w:startOverride w:val="1"/>
    </w:lvlOverride>
  </w:num>
  <w:num w:numId="23" w16cid:durableId="1152327739">
    <w:abstractNumId w:val="15"/>
    <w:lvlOverride w:ilvl="0">
      <w:startOverride w:val="1"/>
    </w:lvlOverride>
  </w:num>
  <w:num w:numId="24" w16cid:durableId="1066605359">
    <w:abstractNumId w:val="21"/>
  </w:num>
  <w:num w:numId="25" w16cid:durableId="1575966157">
    <w:abstractNumId w:val="24"/>
  </w:num>
  <w:num w:numId="26" w16cid:durableId="1329594793">
    <w:abstractNumId w:val="19"/>
  </w:num>
  <w:num w:numId="27" w16cid:durableId="864363610">
    <w:abstractNumId w:val="22"/>
  </w:num>
  <w:num w:numId="28" w16cid:durableId="2018071669">
    <w:abstractNumId w:val="17"/>
  </w:num>
  <w:num w:numId="29" w16cid:durableId="470707174">
    <w:abstractNumId w:val="13"/>
  </w:num>
  <w:num w:numId="30" w16cid:durableId="2120373770">
    <w:abstractNumId w:val="20"/>
  </w:num>
  <w:num w:numId="31" w16cid:durableId="587496858">
    <w:abstractNumId w:val="18"/>
  </w:num>
  <w:num w:numId="32" w16cid:durableId="1424648612">
    <w:abstractNumId w:val="16"/>
  </w:num>
  <w:num w:numId="33" w16cid:durableId="2092703175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6"/>
  <w:displayBackgroundShape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D8D"/>
    <w:rsid w:val="0001515A"/>
    <w:rsid w:val="00031322"/>
    <w:rsid w:val="00033531"/>
    <w:rsid w:val="00035FD5"/>
    <w:rsid w:val="00044CBE"/>
    <w:rsid w:val="00045406"/>
    <w:rsid w:val="00046C75"/>
    <w:rsid w:val="00054310"/>
    <w:rsid w:val="00056EE8"/>
    <w:rsid w:val="00062F08"/>
    <w:rsid w:val="00074C09"/>
    <w:rsid w:val="00076C1A"/>
    <w:rsid w:val="00077D3C"/>
    <w:rsid w:val="00085499"/>
    <w:rsid w:val="00096AAA"/>
    <w:rsid w:val="000A71EA"/>
    <w:rsid w:val="000B3B03"/>
    <w:rsid w:val="000B4084"/>
    <w:rsid w:val="000B5563"/>
    <w:rsid w:val="000C520F"/>
    <w:rsid w:val="000D4E66"/>
    <w:rsid w:val="000F575A"/>
    <w:rsid w:val="000F7B8C"/>
    <w:rsid w:val="00104DA2"/>
    <w:rsid w:val="00113D72"/>
    <w:rsid w:val="00123AE2"/>
    <w:rsid w:val="00127F68"/>
    <w:rsid w:val="0013461D"/>
    <w:rsid w:val="00134F7C"/>
    <w:rsid w:val="001746B2"/>
    <w:rsid w:val="001762AA"/>
    <w:rsid w:val="00180EFA"/>
    <w:rsid w:val="001A0C45"/>
    <w:rsid w:val="001A6353"/>
    <w:rsid w:val="001B20DE"/>
    <w:rsid w:val="001B55F6"/>
    <w:rsid w:val="001C372A"/>
    <w:rsid w:val="001C3F0E"/>
    <w:rsid w:val="001F155A"/>
    <w:rsid w:val="001F4FB7"/>
    <w:rsid w:val="002047C5"/>
    <w:rsid w:val="00211781"/>
    <w:rsid w:val="002147C9"/>
    <w:rsid w:val="00222291"/>
    <w:rsid w:val="00225E8E"/>
    <w:rsid w:val="00232EE0"/>
    <w:rsid w:val="00234B3D"/>
    <w:rsid w:val="002367FE"/>
    <w:rsid w:val="00241687"/>
    <w:rsid w:val="002673E7"/>
    <w:rsid w:val="00267470"/>
    <w:rsid w:val="0027051A"/>
    <w:rsid w:val="0027488A"/>
    <w:rsid w:val="00274935"/>
    <w:rsid w:val="00275D30"/>
    <w:rsid w:val="00285A48"/>
    <w:rsid w:val="0029349D"/>
    <w:rsid w:val="002966F3"/>
    <w:rsid w:val="002A36CD"/>
    <w:rsid w:val="002B0F81"/>
    <w:rsid w:val="002B293B"/>
    <w:rsid w:val="002B4A22"/>
    <w:rsid w:val="002C41ED"/>
    <w:rsid w:val="002C5E7E"/>
    <w:rsid w:val="00314AF3"/>
    <w:rsid w:val="003215DE"/>
    <w:rsid w:val="0032357B"/>
    <w:rsid w:val="003408FC"/>
    <w:rsid w:val="00340AEE"/>
    <w:rsid w:val="00343F35"/>
    <w:rsid w:val="00345896"/>
    <w:rsid w:val="003510AA"/>
    <w:rsid w:val="00355BA7"/>
    <w:rsid w:val="00360315"/>
    <w:rsid w:val="00360F60"/>
    <w:rsid w:val="0037649D"/>
    <w:rsid w:val="00377B66"/>
    <w:rsid w:val="00394771"/>
    <w:rsid w:val="003A5F24"/>
    <w:rsid w:val="003B2731"/>
    <w:rsid w:val="003B4374"/>
    <w:rsid w:val="003C2E95"/>
    <w:rsid w:val="003D1C07"/>
    <w:rsid w:val="003D1D67"/>
    <w:rsid w:val="003D75AF"/>
    <w:rsid w:val="003E3E1D"/>
    <w:rsid w:val="003E4D54"/>
    <w:rsid w:val="003F71F3"/>
    <w:rsid w:val="0040345D"/>
    <w:rsid w:val="00404FE1"/>
    <w:rsid w:val="00412C13"/>
    <w:rsid w:val="00414BAB"/>
    <w:rsid w:val="00414DA7"/>
    <w:rsid w:val="0043152E"/>
    <w:rsid w:val="00432DC2"/>
    <w:rsid w:val="0043426C"/>
    <w:rsid w:val="00437CBA"/>
    <w:rsid w:val="004517FB"/>
    <w:rsid w:val="004556CF"/>
    <w:rsid w:val="00465176"/>
    <w:rsid w:val="004774EC"/>
    <w:rsid w:val="00491DFF"/>
    <w:rsid w:val="004969A4"/>
    <w:rsid w:val="004A3427"/>
    <w:rsid w:val="004C7D57"/>
    <w:rsid w:val="004D17EA"/>
    <w:rsid w:val="004D20CB"/>
    <w:rsid w:val="004D4376"/>
    <w:rsid w:val="004D57ED"/>
    <w:rsid w:val="004E05E2"/>
    <w:rsid w:val="004E29B3"/>
    <w:rsid w:val="004F1248"/>
    <w:rsid w:val="004F1A72"/>
    <w:rsid w:val="004F542A"/>
    <w:rsid w:val="00515B99"/>
    <w:rsid w:val="00515E47"/>
    <w:rsid w:val="00521FE6"/>
    <w:rsid w:val="00540AA3"/>
    <w:rsid w:val="00560053"/>
    <w:rsid w:val="0056477D"/>
    <w:rsid w:val="005730D4"/>
    <w:rsid w:val="005739D4"/>
    <w:rsid w:val="0057669A"/>
    <w:rsid w:val="00587E0F"/>
    <w:rsid w:val="00590D07"/>
    <w:rsid w:val="005B3BE7"/>
    <w:rsid w:val="005D0358"/>
    <w:rsid w:val="005D4DF4"/>
    <w:rsid w:val="005D5F7A"/>
    <w:rsid w:val="005F0A30"/>
    <w:rsid w:val="005F3A2E"/>
    <w:rsid w:val="00604B54"/>
    <w:rsid w:val="00611AB9"/>
    <w:rsid w:val="00611FFC"/>
    <w:rsid w:val="00613AE8"/>
    <w:rsid w:val="00617C50"/>
    <w:rsid w:val="00623B01"/>
    <w:rsid w:val="0063036C"/>
    <w:rsid w:val="006460D1"/>
    <w:rsid w:val="00646FBB"/>
    <w:rsid w:val="00654A52"/>
    <w:rsid w:val="00657053"/>
    <w:rsid w:val="006604C3"/>
    <w:rsid w:val="00660FDE"/>
    <w:rsid w:val="00677CDF"/>
    <w:rsid w:val="006A61F2"/>
    <w:rsid w:val="006C0CE0"/>
    <w:rsid w:val="006C320E"/>
    <w:rsid w:val="006C4A37"/>
    <w:rsid w:val="006D14E8"/>
    <w:rsid w:val="006D1A4D"/>
    <w:rsid w:val="006E1302"/>
    <w:rsid w:val="006E4C9E"/>
    <w:rsid w:val="006E6A5F"/>
    <w:rsid w:val="006F265E"/>
    <w:rsid w:val="006F73F3"/>
    <w:rsid w:val="007019DA"/>
    <w:rsid w:val="00715C91"/>
    <w:rsid w:val="00725B7C"/>
    <w:rsid w:val="00756D22"/>
    <w:rsid w:val="00773937"/>
    <w:rsid w:val="00774DE3"/>
    <w:rsid w:val="007751F6"/>
    <w:rsid w:val="007753A5"/>
    <w:rsid w:val="00784D58"/>
    <w:rsid w:val="0079269F"/>
    <w:rsid w:val="0079406E"/>
    <w:rsid w:val="007A058D"/>
    <w:rsid w:val="007A0850"/>
    <w:rsid w:val="007B05F5"/>
    <w:rsid w:val="007B1CF0"/>
    <w:rsid w:val="007B1FC0"/>
    <w:rsid w:val="007B2103"/>
    <w:rsid w:val="007C4441"/>
    <w:rsid w:val="007D4EFB"/>
    <w:rsid w:val="007F0832"/>
    <w:rsid w:val="0080184F"/>
    <w:rsid w:val="008049D4"/>
    <w:rsid w:val="00805A4B"/>
    <w:rsid w:val="00806EDE"/>
    <w:rsid w:val="00832B3A"/>
    <w:rsid w:val="00835EDF"/>
    <w:rsid w:val="00846602"/>
    <w:rsid w:val="00850636"/>
    <w:rsid w:val="0087616B"/>
    <w:rsid w:val="008C05F0"/>
    <w:rsid w:val="008C29EF"/>
    <w:rsid w:val="008D243B"/>
    <w:rsid w:val="008D6863"/>
    <w:rsid w:val="008F5FDB"/>
    <w:rsid w:val="008F79FA"/>
    <w:rsid w:val="00917CA3"/>
    <w:rsid w:val="009255FD"/>
    <w:rsid w:val="0093151E"/>
    <w:rsid w:val="0093314A"/>
    <w:rsid w:val="009360F5"/>
    <w:rsid w:val="00954228"/>
    <w:rsid w:val="00962B76"/>
    <w:rsid w:val="00976927"/>
    <w:rsid w:val="009769BF"/>
    <w:rsid w:val="009841B5"/>
    <w:rsid w:val="00991C85"/>
    <w:rsid w:val="009A7416"/>
    <w:rsid w:val="009B7BBD"/>
    <w:rsid w:val="009C0058"/>
    <w:rsid w:val="009D0957"/>
    <w:rsid w:val="009D0E6E"/>
    <w:rsid w:val="009D44E9"/>
    <w:rsid w:val="00A2042C"/>
    <w:rsid w:val="00A21CBD"/>
    <w:rsid w:val="00A2307E"/>
    <w:rsid w:val="00A239EE"/>
    <w:rsid w:val="00A41EE5"/>
    <w:rsid w:val="00A44670"/>
    <w:rsid w:val="00A56D57"/>
    <w:rsid w:val="00A724EA"/>
    <w:rsid w:val="00A72B63"/>
    <w:rsid w:val="00A73718"/>
    <w:rsid w:val="00A870A9"/>
    <w:rsid w:val="00A90B0B"/>
    <w:rsid w:val="00A95D2F"/>
    <w:rsid w:val="00AB044D"/>
    <w:rsid w:val="00AB0DFB"/>
    <w:rsid w:val="00AB45EF"/>
    <w:rsid w:val="00AB6ED4"/>
    <w:rsid w:val="00AC0076"/>
    <w:rsid w:val="00AC319B"/>
    <w:rsid w:val="00AD12CD"/>
    <w:rsid w:val="00AD34B7"/>
    <w:rsid w:val="00AE1EEE"/>
    <w:rsid w:val="00AE25CE"/>
    <w:rsid w:val="00AE332C"/>
    <w:rsid w:val="00AE38F0"/>
    <w:rsid w:val="00AF2767"/>
    <w:rsid w:val="00AF34C7"/>
    <w:rsid w:val="00B00830"/>
    <w:rsid w:val="00B02D38"/>
    <w:rsid w:val="00B21E4E"/>
    <w:rsid w:val="00B26EB5"/>
    <w:rsid w:val="00B326C3"/>
    <w:rsid w:val="00B32C9C"/>
    <w:rsid w:val="00B33E68"/>
    <w:rsid w:val="00B559EC"/>
    <w:rsid w:val="00B63CC0"/>
    <w:rsid w:val="00B71E66"/>
    <w:rsid w:val="00B72176"/>
    <w:rsid w:val="00B74E3B"/>
    <w:rsid w:val="00B8248D"/>
    <w:rsid w:val="00B8627B"/>
    <w:rsid w:val="00B86B75"/>
    <w:rsid w:val="00B90669"/>
    <w:rsid w:val="00B91BB2"/>
    <w:rsid w:val="00B93D39"/>
    <w:rsid w:val="00B93D95"/>
    <w:rsid w:val="00B943DD"/>
    <w:rsid w:val="00BA2110"/>
    <w:rsid w:val="00BB01C4"/>
    <w:rsid w:val="00BC0D16"/>
    <w:rsid w:val="00BC48D5"/>
    <w:rsid w:val="00BC6288"/>
    <w:rsid w:val="00BC7FAA"/>
    <w:rsid w:val="00BD1C13"/>
    <w:rsid w:val="00BD2BEF"/>
    <w:rsid w:val="00BD3579"/>
    <w:rsid w:val="00BD5650"/>
    <w:rsid w:val="00BD6761"/>
    <w:rsid w:val="00BE14A7"/>
    <w:rsid w:val="00BE26E5"/>
    <w:rsid w:val="00BF485A"/>
    <w:rsid w:val="00BF4CCF"/>
    <w:rsid w:val="00BF6ECD"/>
    <w:rsid w:val="00C00E61"/>
    <w:rsid w:val="00C0718D"/>
    <w:rsid w:val="00C26437"/>
    <w:rsid w:val="00C36279"/>
    <w:rsid w:val="00C47591"/>
    <w:rsid w:val="00C475FE"/>
    <w:rsid w:val="00C51FAE"/>
    <w:rsid w:val="00C81023"/>
    <w:rsid w:val="00C81BA8"/>
    <w:rsid w:val="00C86917"/>
    <w:rsid w:val="00C94BDC"/>
    <w:rsid w:val="00CA0A15"/>
    <w:rsid w:val="00CB2560"/>
    <w:rsid w:val="00CD3FA7"/>
    <w:rsid w:val="00CE4698"/>
    <w:rsid w:val="00CE67B3"/>
    <w:rsid w:val="00CE7B09"/>
    <w:rsid w:val="00CF0555"/>
    <w:rsid w:val="00CF5B13"/>
    <w:rsid w:val="00CF7D1D"/>
    <w:rsid w:val="00D21DC3"/>
    <w:rsid w:val="00D30CBF"/>
    <w:rsid w:val="00D33922"/>
    <w:rsid w:val="00D34F2B"/>
    <w:rsid w:val="00D40DCC"/>
    <w:rsid w:val="00D43CFE"/>
    <w:rsid w:val="00D53B54"/>
    <w:rsid w:val="00D53D89"/>
    <w:rsid w:val="00D55226"/>
    <w:rsid w:val="00D733D0"/>
    <w:rsid w:val="00D7609E"/>
    <w:rsid w:val="00D9131D"/>
    <w:rsid w:val="00D96163"/>
    <w:rsid w:val="00D97927"/>
    <w:rsid w:val="00DA0609"/>
    <w:rsid w:val="00DA36F2"/>
    <w:rsid w:val="00DA37F0"/>
    <w:rsid w:val="00DB5E61"/>
    <w:rsid w:val="00DC547B"/>
    <w:rsid w:val="00DC61DA"/>
    <w:rsid w:val="00DE3D79"/>
    <w:rsid w:val="00DE7FF6"/>
    <w:rsid w:val="00DF1433"/>
    <w:rsid w:val="00DF76A9"/>
    <w:rsid w:val="00E00BAE"/>
    <w:rsid w:val="00E12405"/>
    <w:rsid w:val="00E20337"/>
    <w:rsid w:val="00E23A24"/>
    <w:rsid w:val="00E315A3"/>
    <w:rsid w:val="00E3222F"/>
    <w:rsid w:val="00E402C8"/>
    <w:rsid w:val="00E42F2E"/>
    <w:rsid w:val="00E445C4"/>
    <w:rsid w:val="00E5022C"/>
    <w:rsid w:val="00E514C9"/>
    <w:rsid w:val="00E62132"/>
    <w:rsid w:val="00E844B4"/>
    <w:rsid w:val="00E91404"/>
    <w:rsid w:val="00E95A98"/>
    <w:rsid w:val="00E95B5A"/>
    <w:rsid w:val="00E96717"/>
    <w:rsid w:val="00EA39F7"/>
    <w:rsid w:val="00EA56B6"/>
    <w:rsid w:val="00EA6003"/>
    <w:rsid w:val="00EB314E"/>
    <w:rsid w:val="00EC6414"/>
    <w:rsid w:val="00ED2106"/>
    <w:rsid w:val="00EE27BF"/>
    <w:rsid w:val="00EE2D80"/>
    <w:rsid w:val="00EF3D6B"/>
    <w:rsid w:val="00EF55B6"/>
    <w:rsid w:val="00F01A73"/>
    <w:rsid w:val="00F077D1"/>
    <w:rsid w:val="00F11943"/>
    <w:rsid w:val="00F15E86"/>
    <w:rsid w:val="00F26C87"/>
    <w:rsid w:val="00F35538"/>
    <w:rsid w:val="00F35B48"/>
    <w:rsid w:val="00F4021E"/>
    <w:rsid w:val="00F42FA9"/>
    <w:rsid w:val="00F54403"/>
    <w:rsid w:val="00F67998"/>
    <w:rsid w:val="00F75804"/>
    <w:rsid w:val="00F76887"/>
    <w:rsid w:val="00F933B5"/>
    <w:rsid w:val="00FA7640"/>
    <w:rsid w:val="00FC1735"/>
    <w:rsid w:val="00FC2C8C"/>
    <w:rsid w:val="00FC6328"/>
    <w:rsid w:val="00FD2ABA"/>
    <w:rsid w:val="00FD42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C15A310"/>
  <w15:docId w15:val="{A60B60EA-1750-4256-8775-54D2BC19B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70A9"/>
    <w:pPr>
      <w:spacing w:before="120" w:after="240" w:line="259" w:lineRule="auto"/>
      <w:jc w:val="both"/>
    </w:pPr>
    <w:rPr>
      <w:rFonts w:ascii="Arial" w:hAnsi="Arial"/>
      <w:sz w:val="22"/>
      <w:szCs w:val="22"/>
      <w:lang w:val="es-ES"/>
    </w:rPr>
  </w:style>
  <w:style w:type="paragraph" w:styleId="Ttulo1">
    <w:name w:val="heading 1"/>
    <w:next w:val="Ttulo2"/>
    <w:uiPriority w:val="9"/>
    <w:rsid w:val="00F76887"/>
    <w:pPr>
      <w:keepNext/>
      <w:keepLines/>
      <w:numPr>
        <w:numId w:val="29"/>
      </w:numPr>
      <w:spacing w:before="120" w:after="240" w:line="259" w:lineRule="auto"/>
      <w:jc w:val="both"/>
      <w:outlineLvl w:val="0"/>
    </w:pPr>
    <w:rPr>
      <w:rFonts w:ascii="Arial" w:eastAsiaTheme="majorEastAsia" w:hAnsi="Arial" w:cstheme="majorBidi"/>
      <w:b/>
      <w:bCs/>
      <w:color w:val="002060"/>
      <w:sz w:val="28"/>
      <w:szCs w:val="32"/>
      <w:lang w:val="es-PE"/>
    </w:rPr>
  </w:style>
  <w:style w:type="paragraph" w:styleId="Ttulo2">
    <w:name w:val="heading 2"/>
    <w:basedOn w:val="Ttulo1"/>
    <w:uiPriority w:val="9"/>
    <w:unhideWhenUsed/>
    <w:rsid w:val="008F79FA"/>
    <w:pPr>
      <w:numPr>
        <w:ilvl w:val="1"/>
      </w:numPr>
      <w:outlineLvl w:val="1"/>
    </w:pPr>
    <w:rPr>
      <w:b w:val="0"/>
      <w:sz w:val="24"/>
      <w:szCs w:val="28"/>
    </w:rPr>
  </w:style>
  <w:style w:type="paragraph" w:styleId="Ttulo3">
    <w:name w:val="heading 3"/>
    <w:basedOn w:val="Ttulo2"/>
    <w:next w:val="Textoindependiente"/>
    <w:uiPriority w:val="9"/>
    <w:unhideWhenUsed/>
    <w:rsid w:val="00A44670"/>
    <w:pPr>
      <w:numPr>
        <w:ilvl w:val="2"/>
      </w:numPr>
      <w:ind w:left="482" w:hanging="142"/>
      <w:outlineLvl w:val="2"/>
    </w:pPr>
    <w:rPr>
      <w:rFonts w:cs="Arial"/>
      <w:color w:val="auto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link w:val="TextoindependienteCar"/>
    <w:rsid w:val="0087616B"/>
    <w:pPr>
      <w:spacing w:before="120" w:after="240" w:line="259" w:lineRule="auto"/>
      <w:jc w:val="both"/>
    </w:pPr>
    <w:rPr>
      <w:rFonts w:ascii="Arial" w:hAnsi="Arial"/>
      <w:sz w:val="22"/>
      <w:szCs w:val="22"/>
      <w:lang w:val="es-PE"/>
    </w:rPr>
  </w:style>
  <w:style w:type="paragraph" w:customStyle="1" w:styleId="FirstParagraph">
    <w:name w:val="First Paragraph"/>
    <w:basedOn w:val="Textoindependiente"/>
    <w:next w:val="Textoindependiente"/>
    <w:rsid w:val="0087616B"/>
  </w:style>
  <w:style w:type="paragraph" w:customStyle="1" w:styleId="Compact">
    <w:name w:val="Compact"/>
    <w:basedOn w:val="Textoindependiente"/>
    <w:next w:val="Abstract"/>
    <w:rsid w:val="000F575A"/>
    <w:pPr>
      <w:numPr>
        <w:numId w:val="5"/>
      </w:numPr>
      <w:tabs>
        <w:tab w:val="left" w:pos="708"/>
      </w:tabs>
      <w:ind w:hanging="482"/>
    </w:pPr>
  </w:style>
  <w:style w:type="paragraph" w:styleId="Ttulo">
    <w:name w:val="Title"/>
    <w:next w:val="Textoindependiente"/>
    <w:rsid w:val="009A7416"/>
    <w:pPr>
      <w:keepNext/>
      <w:keepLines/>
      <w:pBdr>
        <w:bottom w:val="single" w:sz="4" w:space="6" w:color="808080" w:themeColor="background1" w:themeShade="80"/>
      </w:pBdr>
      <w:spacing w:before="4600" w:after="240" w:line="259" w:lineRule="auto"/>
      <w:jc w:val="center"/>
    </w:pPr>
    <w:rPr>
      <w:rFonts w:ascii="Arial" w:eastAsiaTheme="majorEastAsia" w:hAnsi="Arial" w:cstheme="majorBidi"/>
      <w:bCs/>
      <w:color w:val="002060"/>
      <w:sz w:val="44"/>
      <w:szCs w:val="36"/>
      <w:lang w:val="es-PE"/>
    </w:rPr>
  </w:style>
  <w:style w:type="paragraph" w:styleId="Subttulo">
    <w:name w:val="Subtitle"/>
    <w:basedOn w:val="Textoindependiente"/>
    <w:next w:val="Textoindependiente"/>
    <w:qFormat/>
    <w:rsid w:val="00432DC2"/>
    <w:pPr>
      <w:jc w:val="center"/>
    </w:pPr>
    <w:rPr>
      <w:rFonts w:eastAsia="Arial" w:cs="Arial"/>
      <w:color w:val="002060"/>
      <w:sz w:val="36"/>
      <w:szCs w:val="36"/>
      <w:lang w:val="es-ES" w:eastAsia="es-PE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rsid w:val="00AB6ED4"/>
    <w:pPr>
      <w:keepNext/>
      <w:keepLines/>
      <w:spacing w:after="240"/>
      <w:jc w:val="right"/>
    </w:pPr>
    <w:rPr>
      <w:rFonts w:ascii="Arial" w:hAnsi="Arial"/>
      <w:color w:val="808080" w:themeColor="background1" w:themeShade="80"/>
      <w:sz w:val="28"/>
      <w:szCs w:val="21"/>
      <w:lang w:val="es-ES"/>
    </w:rPr>
  </w:style>
  <w:style w:type="paragraph" w:customStyle="1" w:styleId="Abstract">
    <w:name w:val="Abstract"/>
    <w:basedOn w:val="Normal"/>
    <w:next w:val="Textoindependiente"/>
    <w:autoRedefine/>
    <w:qFormat/>
    <w:rsid w:val="00756D22"/>
    <w:pPr>
      <w:keepNext/>
      <w:keepLines/>
      <w:spacing w:line="276" w:lineRule="auto"/>
    </w:pPr>
    <w:rPr>
      <w:lang w:val="es-PE"/>
    </w:rPr>
  </w:style>
  <w:style w:type="paragraph" w:styleId="Bibliografa">
    <w:name w:val="Bibliography"/>
    <w:basedOn w:val="Normal"/>
    <w:qFormat/>
  </w:style>
  <w:style w:type="paragraph" w:styleId="Textodebloque">
    <w:name w:val="Block Text"/>
    <w:next w:val="Textoindependiente"/>
    <w:uiPriority w:val="9"/>
    <w:unhideWhenUsed/>
    <w:rsid w:val="00A870A9"/>
    <w:pPr>
      <w:spacing w:before="120" w:after="0" w:line="259" w:lineRule="auto"/>
      <w:jc w:val="right"/>
    </w:pPr>
    <w:rPr>
      <w:rFonts w:ascii="Arial" w:eastAsiaTheme="majorEastAsia" w:hAnsi="Arial" w:cstheme="majorBidi"/>
      <w:bCs/>
      <w:i/>
      <w:sz w:val="20"/>
      <w:szCs w:val="18"/>
      <w:lang w:val="es-ES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234B3D"/>
    <w:pPr>
      <w:keepNext/>
      <w:spacing w:after="240"/>
      <w:jc w:val="center"/>
    </w:pPr>
    <w:rPr>
      <w:color w:val="002060"/>
      <w:lang w:val="es-PE"/>
    </w:rPr>
  </w:style>
  <w:style w:type="paragraph" w:customStyle="1" w:styleId="ImageCaption">
    <w:name w:val="Image Caption"/>
    <w:qFormat/>
    <w:rsid w:val="00660FDE"/>
    <w:pPr>
      <w:keepNext/>
      <w:keepLines/>
      <w:spacing w:before="120" w:after="0" w:line="259" w:lineRule="auto"/>
      <w:jc w:val="center"/>
    </w:pPr>
    <w:rPr>
      <w:rFonts w:ascii="Arial" w:hAnsi="Arial"/>
      <w:b/>
      <w:bCs/>
      <w:i/>
      <w:color w:val="002060"/>
      <w:sz w:val="18"/>
      <w:szCs w:val="18"/>
      <w:lang w:val="fr-FR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D0E6E"/>
    <w:rPr>
      <w:rFonts w:ascii="Arial" w:hAnsi="Arial"/>
      <w:shd w:val="clear" w:color="auto" w:fill="F8F8F8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9137D8"/>
    <w:rPr>
      <w:color w:val="C00000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9137D8"/>
    <w:pPr>
      <w:spacing w:before="240"/>
      <w:ind w:left="0" w:firstLine="0"/>
      <w:jc w:val="center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87616B"/>
    <w:rPr>
      <w:rFonts w:ascii="Arial" w:hAnsi="Arial"/>
      <w:sz w:val="22"/>
      <w:szCs w:val="22"/>
      <w:lang w:val="es-PE"/>
    </w:rPr>
  </w:style>
  <w:style w:type="paragraph" w:styleId="Prrafodelista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Sinlista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Sinlista"/>
    <w:uiPriority w:val="99"/>
    <w:rsid w:val="005E0C3D"/>
    <w:pPr>
      <w:numPr>
        <w:numId w:val="3"/>
      </w:numPr>
    </w:pPr>
  </w:style>
  <w:style w:type="paragraph" w:styleId="Piedepgina">
    <w:name w:val="footer"/>
    <w:basedOn w:val="Normal"/>
    <w:link w:val="Piedepgina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76DF8"/>
  </w:style>
  <w:style w:type="character" w:styleId="Nmerodepgina">
    <w:name w:val="page number"/>
    <w:basedOn w:val="Fuentedeprrafopredeter"/>
    <w:semiHidden/>
    <w:unhideWhenUsed/>
    <w:rsid w:val="00676DF8"/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65B2"/>
  </w:style>
  <w:style w:type="paragraph" w:customStyle="1" w:styleId="SourceCode">
    <w:name w:val="Source Code"/>
    <w:basedOn w:val="Normal"/>
    <w:link w:val="VerbatimChar"/>
    <w:rsid w:val="009D0E6E"/>
    <w:pPr>
      <w:shd w:val="clear" w:color="auto" w:fill="F8F8F8"/>
      <w:wordWrap w:val="0"/>
      <w:jc w:val="left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5F3A2E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5F3A2E"/>
    <w:pPr>
      <w:spacing w:after="100"/>
      <w:ind w:left="480"/>
    </w:pPr>
  </w:style>
  <w:style w:type="character" w:customStyle="1" w:styleId="Estilo1Car">
    <w:name w:val="Estilo 1 Car"/>
    <w:basedOn w:val="Fuentedeprrafopredeter"/>
    <w:link w:val="Estilo1"/>
    <w:locked/>
    <w:rsid w:val="008F79FA"/>
    <w:rPr>
      <w:rFonts w:ascii="Arial" w:eastAsiaTheme="majorEastAsia" w:hAnsi="Arial" w:cstheme="majorBidi"/>
      <w:b/>
      <w:bCs/>
      <w:color w:val="002060"/>
      <w:sz w:val="28"/>
      <w:szCs w:val="32"/>
      <w:lang w:val="es-ES"/>
    </w:rPr>
  </w:style>
  <w:style w:type="paragraph" w:customStyle="1" w:styleId="Estilo1">
    <w:name w:val="Estilo 1"/>
    <w:basedOn w:val="Ttulo1"/>
    <w:link w:val="Estilo1Car"/>
    <w:autoRedefine/>
    <w:qFormat/>
    <w:rsid w:val="008F79FA"/>
    <w:rPr>
      <w:lang w:val="es-ES"/>
    </w:rPr>
  </w:style>
  <w:style w:type="paragraph" w:customStyle="1" w:styleId="Estilo20">
    <w:name w:val="Estilo2"/>
    <w:basedOn w:val="Prrafodelista"/>
    <w:qFormat/>
    <w:rsid w:val="005F3A2E"/>
    <w:pPr>
      <w:spacing w:after="120" w:line="276" w:lineRule="auto"/>
      <w:ind w:left="0"/>
    </w:pPr>
    <w:rPr>
      <w:rFonts w:ascii="Trebuchet MS" w:hAnsi="Trebuchet MS"/>
      <w:color w:val="17365D" w:themeColor="text2" w:themeShade="BF"/>
      <w:sz w:val="28"/>
      <w:szCs w:val="28"/>
      <w:lang w:val="es-PE"/>
    </w:rPr>
  </w:style>
  <w:style w:type="character" w:customStyle="1" w:styleId="Estilo3Car">
    <w:name w:val="Estilo3 Car"/>
    <w:basedOn w:val="Fuentedeprrafopredeter"/>
    <w:link w:val="Estilo3"/>
    <w:locked/>
    <w:rsid w:val="005F3A2E"/>
    <w:rPr>
      <w:rFonts w:ascii="Trebuchet MS" w:hAnsi="Trebuchet MS"/>
    </w:rPr>
  </w:style>
  <w:style w:type="paragraph" w:customStyle="1" w:styleId="Estilo3">
    <w:name w:val="Estilo3"/>
    <w:basedOn w:val="Normal"/>
    <w:link w:val="Estilo3Car"/>
    <w:qFormat/>
    <w:rsid w:val="005F3A2E"/>
    <w:pPr>
      <w:spacing w:line="276" w:lineRule="auto"/>
      <w:ind w:left="851"/>
    </w:pPr>
    <w:rPr>
      <w:rFonts w:ascii="Trebuchet MS" w:hAnsi="Trebuchet MS"/>
    </w:rPr>
  </w:style>
  <w:style w:type="character" w:customStyle="1" w:styleId="Estilo2Car">
    <w:name w:val="Estilo 2 Car"/>
    <w:basedOn w:val="Fuentedeprrafopredeter"/>
    <w:link w:val="Estilo2"/>
    <w:locked/>
    <w:rsid w:val="008F79FA"/>
    <w:rPr>
      <w:rFonts w:ascii="Arial" w:eastAsiaTheme="majorEastAsia" w:hAnsi="Arial" w:cstheme="majorBidi"/>
      <w:bCs/>
      <w:color w:val="002060"/>
      <w:szCs w:val="28"/>
      <w:lang w:val="es-ES"/>
    </w:rPr>
  </w:style>
  <w:style w:type="paragraph" w:customStyle="1" w:styleId="Estilo2">
    <w:name w:val="Estilo 2"/>
    <w:basedOn w:val="Ttulo2"/>
    <w:link w:val="Estilo2Car"/>
    <w:qFormat/>
    <w:rsid w:val="008F79FA"/>
    <w:pPr>
      <w:numPr>
        <w:numId w:val="26"/>
      </w:numPr>
    </w:pPr>
    <w:rPr>
      <w:lang w:val="es-ES"/>
    </w:rPr>
  </w:style>
  <w:style w:type="character" w:styleId="Refdecomentario">
    <w:name w:val="annotation reference"/>
    <w:basedOn w:val="Fuentedeprrafopredeter"/>
    <w:semiHidden/>
    <w:unhideWhenUsed/>
    <w:rsid w:val="004969A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4969A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4969A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4969A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4969A4"/>
    <w:rPr>
      <w:b/>
      <w:bCs/>
      <w:sz w:val="20"/>
      <w:szCs w:val="20"/>
    </w:rPr>
  </w:style>
  <w:style w:type="paragraph" w:customStyle="1" w:styleId="CuadrosN">
    <w:name w:val="Cuadros N"/>
    <w:basedOn w:val="Normal"/>
    <w:next w:val="Normal"/>
    <w:link w:val="CuadrosNCar"/>
    <w:autoRedefine/>
    <w:qFormat/>
    <w:rsid w:val="00F4021E"/>
    <w:pPr>
      <w:numPr>
        <w:numId w:val="24"/>
      </w:numPr>
      <w:autoSpaceDE w:val="0"/>
      <w:autoSpaceDN w:val="0"/>
      <w:adjustRightInd w:val="0"/>
      <w:spacing w:before="240" w:after="120" w:line="276" w:lineRule="auto"/>
      <w:jc w:val="center"/>
    </w:pPr>
    <w:rPr>
      <w:rFonts w:ascii="Arial Narrow" w:eastAsia="Arial" w:hAnsi="Arial Narrow" w:cs="Times New Roman"/>
      <w:b/>
      <w:bCs/>
      <w:i/>
      <w:color w:val="000000"/>
      <w:szCs w:val="36"/>
      <w:lang w:val="es" w:eastAsia="es-ES"/>
    </w:rPr>
  </w:style>
  <w:style w:type="character" w:customStyle="1" w:styleId="CuadrosNCar">
    <w:name w:val="Cuadros N Car"/>
    <w:link w:val="CuadrosN"/>
    <w:rsid w:val="00F4021E"/>
    <w:rPr>
      <w:rFonts w:ascii="Arial Narrow" w:eastAsia="Arial" w:hAnsi="Arial Narrow" w:cs="Times New Roman"/>
      <w:b/>
      <w:bCs/>
      <w:i/>
      <w:color w:val="000000"/>
      <w:sz w:val="22"/>
      <w:szCs w:val="36"/>
      <w:lang w:val="es" w:eastAsia="es-ES"/>
    </w:rPr>
  </w:style>
  <w:style w:type="table" w:customStyle="1" w:styleId="TablaEstilo">
    <w:name w:val="TablaEstilo"/>
    <w:basedOn w:val="Tablanormal"/>
    <w:uiPriority w:val="99"/>
    <w:rsid w:val="00F4021E"/>
    <w:pPr>
      <w:spacing w:after="0"/>
      <w:jc w:val="center"/>
    </w:pPr>
    <w:rPr>
      <w:rFonts w:ascii="Arial" w:hAnsi="Arial" w:cs="Times New Roman (Cuerpo en alfa"/>
      <w:sz w:val="20"/>
    </w:rPr>
    <w:tblPr>
      <w:tblBorders>
        <w:top w:val="single" w:sz="4" w:space="0" w:color="auto"/>
        <w:bottom w:val="single" w:sz="4" w:space="0" w:color="auto"/>
      </w:tblBorders>
    </w:tblPr>
    <w:tcPr>
      <w:vAlign w:val="center"/>
    </w:tcPr>
    <w:tblStylePr w:type="firstRow">
      <w:rPr>
        <w:rFonts w:ascii="Arial" w:hAnsi="Arial"/>
        <w:sz w:val="20"/>
      </w:rPr>
      <w:tblPr/>
      <w:tcPr>
        <w:tcBorders>
          <w:bottom w:val="single" w:sz="4" w:space="0" w:color="auto"/>
        </w:tcBorders>
      </w:tcPr>
    </w:tblStylePr>
  </w:style>
  <w:style w:type="table" w:customStyle="1" w:styleId="Estilo10">
    <w:name w:val="Estilo1"/>
    <w:basedOn w:val="Tablanormal"/>
    <w:uiPriority w:val="99"/>
    <w:rsid w:val="002673E7"/>
    <w:pPr>
      <w:spacing w:after="0"/>
    </w:pPr>
    <w:tblPr/>
  </w:style>
  <w:style w:type="paragraph" w:customStyle="1" w:styleId="Footnote">
    <w:name w:val="Footnote"/>
    <w:basedOn w:val="ImageCaption"/>
    <w:qFormat/>
    <w:rsid w:val="00B33E68"/>
    <w:rPr>
      <w:iCs/>
      <w:sz w:val="12"/>
      <w:szCs w:val="12"/>
    </w:rPr>
  </w:style>
  <w:style w:type="numbering" w:customStyle="1" w:styleId="Listaactual1">
    <w:name w:val="Lista actual1"/>
    <w:uiPriority w:val="99"/>
    <w:rsid w:val="00A239EE"/>
  </w:style>
  <w:style w:type="paragraph" w:customStyle="1" w:styleId="Fuentecita">
    <w:name w:val="Fuente cita"/>
    <w:basedOn w:val="Textoindependiente"/>
    <w:qFormat/>
    <w:rsid w:val="00A870A9"/>
    <w:pPr>
      <w:spacing w:before="0"/>
      <w:jc w:val="right"/>
    </w:pPr>
    <w:rPr>
      <w:b/>
      <w:bCs/>
      <w:sz w:val="20"/>
      <w:szCs w:val="20"/>
      <w:lang w:val="es-ES"/>
    </w:rPr>
  </w:style>
  <w:style w:type="numbering" w:customStyle="1" w:styleId="Listaactual2">
    <w:name w:val="Lista actual2"/>
    <w:uiPriority w:val="99"/>
    <w:rsid w:val="008F79FA"/>
  </w:style>
  <w:style w:type="numbering" w:customStyle="1" w:styleId="Listaactual3">
    <w:name w:val="Lista actual3"/>
    <w:uiPriority w:val="99"/>
    <w:rsid w:val="008F79FA"/>
  </w:style>
  <w:style w:type="numbering" w:customStyle="1" w:styleId="Listaactual4">
    <w:name w:val="Lista actual4"/>
    <w:uiPriority w:val="99"/>
    <w:rsid w:val="008F79FA"/>
  </w:style>
  <w:style w:type="numbering" w:customStyle="1" w:styleId="Listaactual5">
    <w:name w:val="Lista actual5"/>
    <w:uiPriority w:val="99"/>
    <w:rsid w:val="008F79FA"/>
    <w:pPr>
      <w:numPr>
        <w:numId w:val="32"/>
      </w:numPr>
    </w:pPr>
  </w:style>
  <w:style w:type="numbering" w:customStyle="1" w:styleId="Listaactual6">
    <w:name w:val="Lista actual6"/>
    <w:uiPriority w:val="99"/>
    <w:rsid w:val="008F79FA"/>
    <w:pPr>
      <w:numPr>
        <w:numId w:val="3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58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0CFCE-C8B8-4616-9F73-76AFF42D5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3</TotalTime>
  <Pages>4</Pages>
  <Words>107</Words>
  <Characters>594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forme Instituto de Calidad PUCP - MEF</vt:lpstr>
      <vt:lpstr>Title</vt:lpstr>
    </vt:vector>
  </TitlesOfParts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Instituto de Calidad PUCP - MEF</dc:title>
  <dc:creator>Pulso PUCP</dc:creator>
  <cp:keywords/>
  <cp:lastModifiedBy>NA DC</cp:lastModifiedBy>
  <cp:revision>41</cp:revision>
  <dcterms:created xsi:type="dcterms:W3CDTF">2022-04-06T19:36:00Z</dcterms:created>
  <dcterms:modified xsi:type="dcterms:W3CDTF">2025-07-09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24</vt:lpwstr>
  </property>
  <property fmtid="{D5CDD505-2E9C-101B-9397-08002B2CF9AE}" pid="3" name="output">
    <vt:lpwstr/>
  </property>
</Properties>
</file>